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0640" w:rsidRPr="0011562F" w:rsidRDefault="00160724" w:rsidP="00CB1D73">
      <w:pPr>
        <w:bidi/>
        <w:jc w:val="center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/>
          <w:b/>
          <w:bCs/>
          <w:noProof/>
          <w:sz w:val="28"/>
          <w:szCs w:val="28"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89560</wp:posOffset>
                </wp:positionH>
                <wp:positionV relativeFrom="paragraph">
                  <wp:posOffset>-87630</wp:posOffset>
                </wp:positionV>
                <wp:extent cx="849630" cy="963930"/>
                <wp:effectExtent l="0" t="0" r="26670" b="2667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9630" cy="963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060F0" w:rsidRPr="00B060F0" w:rsidRDefault="00B060F0" w:rsidP="00B060F0">
                            <w:pPr>
                              <w:bidi/>
                              <w:jc w:val="center"/>
                              <w:rPr>
                                <w:rFonts w:cs="B Titr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B060F0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« در این قسمت عکس پرسنلی قرار داده شود.»</w:t>
                            </w:r>
                          </w:p>
                          <w:p w:rsidR="00A66281" w:rsidRPr="00B060F0" w:rsidRDefault="00A66281" w:rsidP="00A07FDC">
                            <w:pPr>
                              <w:bidi/>
                              <w:rPr>
                                <w:rFonts w:cs="B Titr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left:0;text-align:left;margin-left:-22.8pt;margin-top:-6.9pt;width:66.9pt;height:7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">
                <v:textbox>
                  <w:txbxContent>
                    <w:p w:rsidR="00B060F0" w:rsidRPr="00B060F0" w:rsidRDefault="00B060F0" w:rsidP="00B060F0">
                      <w:pPr>
                        <w:bidi/>
                        <w:jc w:val="center"/>
                        <w:rPr>
                          <w:rFonts w:cs="B Titr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</w:pPr>
                      <w:r w:rsidRPr="00B060F0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« در این قسمت عکس پرسنلی قرار داده شود.»</w:t>
                      </w:r>
                    </w:p>
                    <w:p w:rsidR="00A66281" w:rsidRPr="00B060F0" w:rsidRDefault="00A66281" w:rsidP="00A07FDC">
                      <w:pPr>
                        <w:bidi/>
                        <w:rPr>
                          <w:rFonts w:cs="B Titr"/>
                          <w:sz w:val="20"/>
                          <w:szCs w:val="20"/>
                          <w:rtl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50640" w:rsidRPr="0011562F">
        <w:rPr>
          <w:rFonts w:cs="B Nazanin" w:hint="cs"/>
          <w:b/>
          <w:bCs/>
          <w:noProof/>
          <w:sz w:val="26"/>
          <w:szCs w:val="26"/>
          <w:lang w:bidi="fa-IR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718810</wp:posOffset>
            </wp:positionH>
            <wp:positionV relativeFrom="paragraph">
              <wp:posOffset>-182880</wp:posOffset>
            </wp:positionV>
            <wp:extent cx="914400" cy="11811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50640" w:rsidRPr="0011562F">
        <w:rPr>
          <w:rFonts w:cs="B Nazanin" w:hint="cs"/>
          <w:b/>
          <w:bCs/>
          <w:sz w:val="26"/>
          <w:szCs w:val="26"/>
          <w:rtl/>
          <w:lang w:bidi="fa-IR"/>
        </w:rPr>
        <w:t>بسمه تعالی</w:t>
      </w:r>
    </w:p>
    <w:p w:rsidR="004515CB" w:rsidRPr="00EB21DF" w:rsidRDefault="00331D81" w:rsidP="00CB1D73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 xml:space="preserve">فرم اطلاعات آموزشی </w:t>
      </w:r>
      <w:r w:rsidR="00B50640" w:rsidRPr="00EB21DF">
        <w:rPr>
          <w:rFonts w:cs="B Nazanin" w:hint="cs"/>
          <w:b/>
          <w:bCs/>
          <w:sz w:val="28"/>
          <w:szCs w:val="28"/>
          <w:rtl/>
          <w:lang w:bidi="fa-IR"/>
        </w:rPr>
        <w:t>و پژوهشی داوطلب</w:t>
      </w:r>
    </w:p>
    <w:p w:rsidR="009238C7" w:rsidRPr="00EB21DF" w:rsidRDefault="00331D81" w:rsidP="00A07FDC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مرحله</w:t>
      </w:r>
      <w:r w:rsidR="00C8103B" w:rsidRPr="00EB21DF">
        <w:rPr>
          <w:rFonts w:cs="B Nazanin" w:hint="cs"/>
          <w:b/>
          <w:bCs/>
          <w:sz w:val="28"/>
          <w:szCs w:val="28"/>
          <w:rtl/>
          <w:lang w:bidi="fa-IR"/>
        </w:rPr>
        <w:t xml:space="preserve"> دوم آزمون نیمه متمرکز دوره دکتری </w:t>
      </w:r>
      <w:r w:rsidR="00C8103B" w:rsidRPr="00EB21DF">
        <w:rPr>
          <w:rFonts w:cs="B Nazanin"/>
          <w:b/>
          <w:bCs/>
          <w:sz w:val="28"/>
          <w:szCs w:val="28"/>
          <w:lang w:bidi="fa-IR"/>
        </w:rPr>
        <w:t>(</w:t>
      </w:r>
      <w:proofErr w:type="spellStart"/>
      <w:r w:rsidR="00C8103B" w:rsidRPr="00EB21DF">
        <w:rPr>
          <w:rFonts w:cs="B Nazanin"/>
          <w:b/>
          <w:bCs/>
          <w:sz w:val="28"/>
          <w:szCs w:val="28"/>
          <w:lang w:bidi="fa-IR"/>
        </w:rPr>
        <w:t>Ph.D</w:t>
      </w:r>
      <w:proofErr w:type="spellEnd"/>
      <w:r w:rsidR="00C8103B" w:rsidRPr="00EB21DF">
        <w:rPr>
          <w:rFonts w:cs="B Nazanin"/>
          <w:b/>
          <w:bCs/>
          <w:sz w:val="28"/>
          <w:szCs w:val="28"/>
          <w:lang w:bidi="fa-IR"/>
        </w:rPr>
        <w:t>)</w:t>
      </w:r>
      <w:r w:rsidR="00A07FDC" w:rsidRPr="00EB21DF">
        <w:rPr>
          <w:rFonts w:cs="B Nazanin"/>
          <w:b/>
          <w:bCs/>
          <w:noProof/>
          <w:sz w:val="32"/>
          <w:szCs w:val="32"/>
          <w:rtl/>
        </w:rPr>
        <w:t xml:space="preserve"> </w:t>
      </w:r>
    </w:p>
    <w:p w:rsidR="00B50640" w:rsidRPr="0011562F" w:rsidRDefault="00B50640" w:rsidP="00FA7CB9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</w:p>
    <w:p w:rsidR="00382EC0" w:rsidRPr="0011562F" w:rsidRDefault="00382EC0" w:rsidP="00FA7CB9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:rsidR="009238C7" w:rsidRPr="00EB21DF" w:rsidRDefault="009238C7" w:rsidP="00382EC0">
      <w:pPr>
        <w:bidi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الف) مشخصات فردی</w:t>
      </w:r>
    </w:p>
    <w:tbl>
      <w:tblPr>
        <w:bidiVisual/>
        <w:tblW w:w="5573" w:type="pct"/>
        <w:tblInd w:w="-930" w:type="dxa"/>
        <w:tblBorders>
          <w:top w:val="single" w:sz="12" w:space="0" w:color="auto"/>
          <w:left w:val="single" w:sz="12" w:space="0" w:color="auto"/>
          <w:bottom w:val="single" w:sz="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74"/>
        <w:gridCol w:w="5039"/>
      </w:tblGrid>
      <w:tr w:rsidR="009238C7" w:rsidRPr="0011562F" w:rsidTr="000C2EC6">
        <w:tc>
          <w:tcPr>
            <w:tcW w:w="2626" w:type="pct"/>
          </w:tcPr>
          <w:p w:rsidR="009238C7" w:rsidRPr="0011562F" w:rsidRDefault="009238C7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و نام خانوادگی</w:t>
            </w:r>
            <w:r w:rsidR="005010F7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  <w:r w:rsidR="0049445C" w:rsidRPr="0011562F">
              <w:rPr>
                <w:rFonts w:cs="B Nazanin"/>
                <w:b/>
                <w:bCs/>
                <w:sz w:val="22"/>
                <w:szCs w:val="22"/>
                <w:lang w:bidi="fa-IR"/>
              </w:rPr>
              <w:t xml:space="preserve"> </w:t>
            </w:r>
          </w:p>
        </w:tc>
        <w:tc>
          <w:tcPr>
            <w:tcW w:w="2374" w:type="pct"/>
          </w:tcPr>
          <w:p w:rsidR="009238C7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تولد:</w:t>
            </w:r>
          </w:p>
        </w:tc>
      </w:tr>
      <w:tr w:rsidR="00B50640" w:rsidRPr="0011562F" w:rsidTr="000C2EC6">
        <w:tc>
          <w:tcPr>
            <w:tcW w:w="2626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تاهل:</w:t>
            </w:r>
          </w:p>
        </w:tc>
        <w:tc>
          <w:tcPr>
            <w:tcW w:w="2374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نظام وظیفه:</w:t>
            </w:r>
            <w:r w:rsidR="0049445C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9238C7" w:rsidRPr="0011562F" w:rsidTr="000C2EC6">
        <w:tc>
          <w:tcPr>
            <w:tcW w:w="2626" w:type="pct"/>
          </w:tcPr>
          <w:p w:rsidR="009238C7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ماره پرونده:</w:t>
            </w:r>
          </w:p>
        </w:tc>
        <w:tc>
          <w:tcPr>
            <w:tcW w:w="2374" w:type="pct"/>
          </w:tcPr>
          <w:p w:rsidR="009238C7" w:rsidRPr="0011562F" w:rsidRDefault="004A7A9F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ماره داوطلب:</w:t>
            </w:r>
          </w:p>
        </w:tc>
      </w:tr>
      <w:tr w:rsidR="00B50640" w:rsidRPr="0011562F" w:rsidTr="000C2EC6">
        <w:tc>
          <w:tcPr>
            <w:tcW w:w="2626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 قبولی:</w:t>
            </w:r>
          </w:p>
        </w:tc>
        <w:tc>
          <w:tcPr>
            <w:tcW w:w="2374" w:type="pct"/>
          </w:tcPr>
          <w:p w:rsidR="00B50640" w:rsidRPr="0011562F" w:rsidRDefault="00B82756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 در گرایشهای قبولی علم و صنعت</w:t>
            </w:r>
            <w:r w:rsidR="00B50640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</w:p>
        </w:tc>
      </w:tr>
      <w:tr w:rsidR="00B50640" w:rsidRPr="0011562F" w:rsidTr="000C2EC6">
        <w:tc>
          <w:tcPr>
            <w:tcW w:w="2626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اشتغال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2374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لفن تماس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B50640" w:rsidRPr="0011562F" w:rsidTr="000C2EC6">
        <w:tc>
          <w:tcPr>
            <w:tcW w:w="2626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درس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2374" w:type="pct"/>
          </w:tcPr>
          <w:p w:rsidR="00B50640" w:rsidRPr="0011562F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درس الکترونیکی:</w:t>
            </w:r>
            <w:r w:rsidR="0026611D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</w:tbl>
    <w:tbl>
      <w:tblPr>
        <w:tblStyle w:val="TableGrid"/>
        <w:bidiVisual/>
        <w:tblW w:w="10614" w:type="dxa"/>
        <w:tblInd w:w="-93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996"/>
        <w:gridCol w:w="541"/>
        <w:gridCol w:w="607"/>
        <w:gridCol w:w="607"/>
        <w:gridCol w:w="582"/>
        <w:gridCol w:w="652"/>
        <w:gridCol w:w="652"/>
        <w:gridCol w:w="495"/>
        <w:gridCol w:w="555"/>
        <w:gridCol w:w="555"/>
        <w:gridCol w:w="495"/>
        <w:gridCol w:w="555"/>
        <w:gridCol w:w="555"/>
        <w:gridCol w:w="495"/>
        <w:gridCol w:w="555"/>
        <w:gridCol w:w="717"/>
      </w:tblGrid>
      <w:tr w:rsidR="000C2EC6" w:rsidRPr="0011562F" w:rsidTr="000C2EC6">
        <w:tc>
          <w:tcPr>
            <w:tcW w:w="0" w:type="auto"/>
            <w:vMerge w:val="restart"/>
            <w:tcBorders>
              <w:top w:val="single" w:sz="2" w:space="0" w:color="auto"/>
              <w:right w:val="single" w:sz="12" w:space="0" w:color="auto"/>
            </w:tcBorders>
            <w:vAlign w:val="center"/>
          </w:tcPr>
          <w:p w:rsidR="000C2EC6" w:rsidRPr="0011562F" w:rsidRDefault="000C2EC6" w:rsidP="00A22243">
            <w:pPr>
              <w:bidi/>
              <w:ind w:right="10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bookmarkStart w:id="0" w:name="_Hlk72176585"/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تقاضی حضور د</w:t>
            </w:r>
            <w:bookmarkStart w:id="1" w:name="_GoBack"/>
            <w:bookmarkEnd w:id="1"/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 رشته- گرایش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C2EC6" w:rsidRPr="00B82756" w:rsidRDefault="000C2EC6" w:rsidP="009A6BC0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2"/>
                <w:szCs w:val="22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بهینه سازی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سیستم</w:t>
            </w:r>
            <w:r>
              <w:rPr>
                <w:rFonts w:cs="B Nazanin" w:hint="eastAsia"/>
                <w:b/>
                <w:bCs/>
                <w:sz w:val="22"/>
                <w:szCs w:val="22"/>
                <w:rtl/>
                <w:lang w:bidi="fa-IR"/>
              </w:rPr>
              <w:t>‌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ها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C2EC6" w:rsidRPr="0011562F" w:rsidRDefault="000C2EC6" w:rsidP="009A6BC0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bookmarkStart w:id="2" w:name="_Hlk72176600"/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لجستیک و زنجیره تأمین</w:t>
            </w:r>
            <w:bookmarkEnd w:id="2"/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C2EC6" w:rsidRDefault="000C2EC6" w:rsidP="009A6BC0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یستمهای کلان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0C2EC6" w:rsidRPr="0011562F" w:rsidRDefault="000C2EC6" w:rsidP="009A6BC0">
            <w:pPr>
              <w:bidi/>
              <w:jc w:val="center"/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دیریت مهندسی</w:t>
            </w:r>
          </w:p>
        </w:tc>
        <w:tc>
          <w:tcPr>
            <w:tcW w:w="1767" w:type="dxa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0C2EC6" w:rsidRPr="0011562F" w:rsidRDefault="000C2EC6" w:rsidP="009A6BC0">
            <w:pPr>
              <w:bidi/>
              <w:jc w:val="center"/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جارت الکترونیک</w:t>
            </w:r>
          </w:p>
        </w:tc>
      </w:tr>
      <w:bookmarkEnd w:id="0"/>
      <w:tr w:rsidR="000C2EC6" w:rsidRPr="0011562F" w:rsidTr="000C2EC6">
        <w:trPr>
          <w:cantSplit/>
          <w:trHeight w:val="1329"/>
        </w:trPr>
        <w:tc>
          <w:tcPr>
            <w:tcW w:w="0" w:type="auto"/>
            <w:vMerge/>
            <w:tcBorders>
              <w:right w:val="single" w:sz="12" w:space="0" w:color="auto"/>
            </w:tcBorders>
            <w:vAlign w:val="center"/>
          </w:tcPr>
          <w:p w:rsidR="000C2EC6" w:rsidRPr="0011562F" w:rsidRDefault="000C2EC6" w:rsidP="00EA5D0D">
            <w:pPr>
              <w:bidi/>
              <w:ind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رخشان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رخشان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رخشان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رخشان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0C2EC6" w:rsidRPr="0011562F" w:rsidRDefault="000C2EC6" w:rsidP="001850AA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0C2EC6" w:rsidRPr="0011562F" w:rsidRDefault="000C2EC6" w:rsidP="00126280">
            <w:pPr>
              <w:bidi/>
              <w:ind w:left="113" w:right="-360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11562F">
              <w:rPr>
                <w:rFonts w:cs="B Nazanin" w:hint="cs"/>
                <w:sz w:val="18"/>
                <w:szCs w:val="18"/>
                <w:rtl/>
                <w:lang w:bidi="fa-IR"/>
              </w:rPr>
              <w:t>استعدادهای درخشان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0C2EC6" w:rsidRPr="0011562F" w:rsidRDefault="000C2EC6" w:rsidP="00126280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روزانه</w:t>
            </w:r>
          </w:p>
        </w:tc>
        <w:tc>
          <w:tcPr>
            <w:tcW w:w="717" w:type="dxa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0C2EC6" w:rsidRPr="0011562F" w:rsidRDefault="000C2EC6" w:rsidP="00126280">
            <w:pPr>
              <w:bidi/>
              <w:ind w:left="113" w:right="-36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نوبت دوم</w:t>
            </w:r>
          </w:p>
        </w:tc>
      </w:tr>
      <w:tr w:rsidR="000C2EC6" w:rsidRPr="0011562F" w:rsidTr="000C2EC6">
        <w:trPr>
          <w:cantSplit/>
          <w:trHeight w:val="420"/>
        </w:trPr>
        <w:tc>
          <w:tcPr>
            <w:tcW w:w="0" w:type="auto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0C2EC6" w:rsidRPr="0011562F" w:rsidRDefault="000C2EC6" w:rsidP="00EA5D0D">
            <w:pPr>
              <w:bidi/>
              <w:ind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7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0C2EC6" w:rsidRPr="0011562F" w:rsidRDefault="000C2EC6" w:rsidP="00EA5D0D">
            <w:pPr>
              <w:bidi/>
              <w:ind w:left="113" w:right="-360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A22243" w:rsidRPr="0011562F" w:rsidRDefault="00EA5D0D" w:rsidP="00EB21DF">
      <w:pPr>
        <w:bidi/>
        <w:ind w:left="-864" w:right="-357"/>
        <w:rPr>
          <w:rFonts w:cs="B Nazanin"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:rsidR="00242CEE" w:rsidRPr="0011562F" w:rsidRDefault="00242CEE" w:rsidP="00EB21DF">
      <w:pPr>
        <w:bidi/>
        <w:ind w:left="-902" w:right="-357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توجه: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 پذیرش دانشجویان دکتری به صورت تمام وقت امکان پذیر خواهد بود و تعهد حضور تمام وقت الزامی است</w:t>
      </w:r>
    </w:p>
    <w:p w:rsidR="00242CEE" w:rsidRPr="0011562F" w:rsidRDefault="00242CEE" w:rsidP="00EB21DF">
      <w:pPr>
        <w:bidi/>
        <w:ind w:left="-902" w:right="-357"/>
        <w:jc w:val="both"/>
        <w:rPr>
          <w:rFonts w:cs="B Nazanin"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توجه: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 کلیه موارد ذکر شده در بندهای "ب" و "ج" مندرج در این فرم صرفا با ارائه اصل مدرک معتبر قابل ارزیابی می باشد. بدیهی است داوطلب باید در صورت ضرورت اصل مدرک را نیز ارائه نماید.</w:t>
      </w:r>
    </w:p>
    <w:p w:rsidR="00382EC0" w:rsidRPr="00EB21DF" w:rsidRDefault="00382EC0" w:rsidP="00B82756">
      <w:pPr>
        <w:bidi/>
        <w:ind w:right="-360"/>
        <w:jc w:val="both"/>
        <w:rPr>
          <w:rFonts w:cs="B Nazanin"/>
          <w:sz w:val="16"/>
          <w:szCs w:val="16"/>
          <w:rtl/>
          <w:lang w:bidi="fa-IR"/>
        </w:rPr>
      </w:pPr>
    </w:p>
    <w:p w:rsidR="00AC1B78" w:rsidRDefault="005D103D" w:rsidP="00FA7CB9">
      <w:pPr>
        <w:bidi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ب) سوابق آموزشی</w:t>
      </w:r>
    </w:p>
    <w:p w:rsidR="00EB21DF" w:rsidRPr="00EB21D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EB21DF">
        <w:rPr>
          <w:rFonts w:cs="B Nazanin" w:hint="cs"/>
          <w:b/>
          <w:bCs/>
          <w:rtl/>
          <w:lang w:bidi="fa-IR"/>
        </w:rPr>
        <w:t>1- پایان نامه ها</w:t>
      </w:r>
    </w:p>
    <w:tbl>
      <w:tblPr>
        <w:bidiVisual/>
        <w:tblW w:w="10065" w:type="dxa"/>
        <w:tblInd w:w="-9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1418"/>
        <w:gridCol w:w="1567"/>
        <w:gridCol w:w="1134"/>
        <w:gridCol w:w="1162"/>
        <w:gridCol w:w="1240"/>
      </w:tblGrid>
      <w:tr w:rsidR="00474107" w:rsidRPr="0011562F" w:rsidTr="000906A9">
        <w:trPr>
          <w:trHeight w:val="314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قطع تحصیلی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شته- گرایش</w:t>
            </w:r>
          </w:p>
        </w:tc>
        <w:tc>
          <w:tcPr>
            <w:tcW w:w="1567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دانشگاه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عدل کل</w:t>
            </w: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شروع</w:t>
            </w:r>
          </w:p>
        </w:tc>
        <w:tc>
          <w:tcPr>
            <w:tcW w:w="124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خاتمه</w:t>
            </w:r>
          </w:p>
        </w:tc>
      </w:tr>
      <w:tr w:rsidR="00474107" w:rsidRPr="0011562F" w:rsidTr="000906A9">
        <w:tc>
          <w:tcPr>
            <w:tcW w:w="3544" w:type="dxa"/>
            <w:tcBorders>
              <w:top w:val="single" w:sz="12" w:space="0" w:color="auto"/>
              <w:left w:val="single" w:sz="12" w:space="0" w:color="auto"/>
            </w:tcBorders>
          </w:tcPr>
          <w:p w:rsidR="00474107" w:rsidRPr="0011562F" w:rsidRDefault="00474107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2" w:space="0" w:color="auto"/>
            </w:tcBorders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40" w:type="dxa"/>
            <w:tcBorders>
              <w:top w:val="single" w:sz="12" w:space="0" w:color="auto"/>
              <w:right w:val="single" w:sz="12" w:space="0" w:color="auto"/>
            </w:tcBorders>
          </w:tcPr>
          <w:p w:rsidR="00474107" w:rsidRPr="0011562F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0906A9">
        <w:tc>
          <w:tcPr>
            <w:tcW w:w="3544" w:type="dxa"/>
            <w:tcBorders>
              <w:lef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عنوان پروژه کارشناسی: 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0906A9">
        <w:tc>
          <w:tcPr>
            <w:tcW w:w="3544" w:type="dxa"/>
            <w:tcBorders>
              <w:left w:val="single" w:sz="12" w:space="0" w:color="auto"/>
              <w:bottom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راهنما و نمره:</w:t>
            </w:r>
          </w:p>
        </w:tc>
        <w:tc>
          <w:tcPr>
            <w:tcW w:w="6521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0906A9">
        <w:tc>
          <w:tcPr>
            <w:tcW w:w="3544" w:type="dxa"/>
            <w:tcBorders>
              <w:top w:val="single" w:sz="12" w:space="0" w:color="auto"/>
              <w:lef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  <w:r w:rsidR="00B82756" w:rsidRPr="00B82756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(چکیده ضمیمه شود.)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40" w:type="dxa"/>
            <w:tcBorders>
              <w:top w:val="single" w:sz="12" w:space="0" w:color="auto"/>
              <w:right w:val="single" w:sz="12" w:space="0" w:color="auto"/>
            </w:tcBorders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0906A9">
        <w:tc>
          <w:tcPr>
            <w:tcW w:w="3544" w:type="dxa"/>
            <w:tcBorders>
              <w:lef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عنوان </w:t>
            </w:r>
            <w:r w:rsidR="008F423F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ایان نامه</w:t>
            </w: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کارشناسی ارشد: 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0906A9">
        <w:tc>
          <w:tcPr>
            <w:tcW w:w="3544" w:type="dxa"/>
            <w:tcBorders>
              <w:lef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راهنما و نمره: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:rsidR="00BE26A9" w:rsidRPr="0011562F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990092" w:rsidRPr="0011562F" w:rsidTr="000906A9">
        <w:tc>
          <w:tcPr>
            <w:tcW w:w="3544" w:type="dxa"/>
            <w:tcBorders>
              <w:left w:val="single" w:sz="12" w:space="0" w:color="auto"/>
              <w:bottom w:val="single" w:sz="12" w:space="0" w:color="auto"/>
            </w:tcBorders>
          </w:tcPr>
          <w:p w:rsidR="00990092" w:rsidRPr="0011562F" w:rsidRDefault="00990092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مشاور:</w:t>
            </w:r>
          </w:p>
        </w:tc>
        <w:tc>
          <w:tcPr>
            <w:tcW w:w="6521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:rsidR="00990092" w:rsidRPr="0011562F" w:rsidRDefault="00990092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EA5D0D" w:rsidRDefault="00EA5D0D" w:rsidP="00EB21DF">
      <w:pPr>
        <w:pStyle w:val="ListParagraph"/>
        <w:bidi/>
        <w:spacing w:before="96" w:line="288" w:lineRule="auto"/>
        <w:ind w:left="-902"/>
        <w:jc w:val="lowKashida"/>
        <w:rPr>
          <w:rFonts w:cs="B Nazanin"/>
          <w:b/>
          <w:bCs/>
          <w:rtl/>
          <w:lang w:bidi="fa-IR"/>
        </w:rPr>
      </w:pPr>
    </w:p>
    <w:p w:rsidR="00EA5D0D" w:rsidRDefault="00EA5D0D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:rsidR="00EB21DF" w:rsidRPr="00EB21DF" w:rsidRDefault="00EB21DF" w:rsidP="00D71550">
      <w:pPr>
        <w:pStyle w:val="ListParagraph"/>
        <w:bidi/>
        <w:spacing w:before="96" w:line="288" w:lineRule="auto"/>
        <w:ind w:left="-902"/>
        <w:jc w:val="lowKashida"/>
        <w:rPr>
          <w:rFonts w:cs="B Nazanin"/>
          <w:b/>
          <w:bCs/>
          <w:rtl/>
          <w:lang w:bidi="fa-IR"/>
        </w:rPr>
      </w:pPr>
      <w:r w:rsidRPr="00EB21DF">
        <w:rPr>
          <w:rFonts w:cs="B Nazanin" w:hint="cs"/>
          <w:b/>
          <w:bCs/>
          <w:rtl/>
          <w:lang w:bidi="fa-IR"/>
        </w:rPr>
        <w:lastRenderedPageBreak/>
        <w:t xml:space="preserve">2- </w:t>
      </w:r>
      <w:r w:rsidR="00D71550">
        <w:rPr>
          <w:rFonts w:cs="B Nazanin" w:hint="cs"/>
          <w:b/>
          <w:bCs/>
          <w:rtl/>
          <w:lang w:bidi="fa-IR"/>
        </w:rPr>
        <w:t>اولویت</w:t>
      </w:r>
      <w:r w:rsidRPr="00EB21DF">
        <w:rPr>
          <w:rFonts w:cs="B Nazanin" w:hint="cs"/>
          <w:b/>
          <w:bCs/>
          <w:rtl/>
          <w:lang w:bidi="fa-IR"/>
        </w:rPr>
        <w:t xml:space="preserve"> های داوطلب</w:t>
      </w:r>
    </w:p>
    <w:p w:rsidR="000906A9" w:rsidRPr="0011562F" w:rsidRDefault="000906A9" w:rsidP="00EB21DF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11562F">
        <w:rPr>
          <w:rFonts w:cs="B Nazanin" w:hint="cs"/>
          <w:sz w:val="20"/>
          <w:szCs w:val="20"/>
          <w:rtl/>
          <w:lang w:bidi="fa-IR"/>
        </w:rPr>
        <w:t xml:space="preserve">شش انتخاب اول </w:t>
      </w:r>
      <w:r w:rsidR="009A6BC0" w:rsidRPr="009A6BC0">
        <w:rPr>
          <w:rFonts w:cs="B Nazanin" w:hint="cs"/>
          <w:sz w:val="20"/>
          <w:szCs w:val="20"/>
          <w:u w:val="single"/>
          <w:rtl/>
          <w:lang w:bidi="fa-IR"/>
        </w:rPr>
        <w:t xml:space="preserve">پذیرفته شده </w:t>
      </w:r>
      <w:r w:rsidRPr="0011562F">
        <w:rPr>
          <w:rFonts w:cs="B Nazanin" w:hint="cs"/>
          <w:sz w:val="20"/>
          <w:szCs w:val="20"/>
          <w:rtl/>
          <w:lang w:bidi="fa-IR"/>
        </w:rPr>
        <w:t>روزانه به ترتیب</w:t>
      </w:r>
      <w:r w:rsidR="00B82756">
        <w:rPr>
          <w:rFonts w:cs="B Nazanin" w:hint="cs"/>
          <w:sz w:val="20"/>
          <w:szCs w:val="20"/>
          <w:rtl/>
          <w:lang w:bidi="fa-IR"/>
        </w:rPr>
        <w:t xml:space="preserve"> اولویت در سایت سازمان سنجش: (</w:t>
      </w:r>
      <w:r w:rsidRPr="0011562F">
        <w:rPr>
          <w:rFonts w:cs="B Nazanin" w:hint="cs"/>
          <w:sz w:val="20"/>
          <w:szCs w:val="20"/>
          <w:rtl/>
          <w:lang w:bidi="fa-IR"/>
        </w:rPr>
        <w:t>ارائه پرینت فرم انتخاب دانشگاه ها به ترتیب اولویت از سایت سازمان سنجش ضروریست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74"/>
        <w:gridCol w:w="3173"/>
        <w:gridCol w:w="3175"/>
      </w:tblGrid>
      <w:tr w:rsidR="000906A9" w:rsidRPr="0011562F" w:rsidTr="00EB21DF">
        <w:tc>
          <w:tcPr>
            <w:tcW w:w="1666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1-</w:t>
            </w:r>
          </w:p>
        </w:tc>
        <w:tc>
          <w:tcPr>
            <w:tcW w:w="1666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67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0906A9" w:rsidRPr="0011562F" w:rsidTr="00EB21DF">
        <w:tc>
          <w:tcPr>
            <w:tcW w:w="1666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6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67" w:type="pct"/>
            <w:shd w:val="clear" w:color="auto" w:fill="auto"/>
          </w:tcPr>
          <w:p w:rsidR="000906A9" w:rsidRPr="00EB21DF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B21D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:rsidR="000906A9" w:rsidRPr="0011562F" w:rsidRDefault="000906A9" w:rsidP="00EB21DF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11562F">
        <w:rPr>
          <w:rFonts w:cs="B Nazanin" w:hint="cs"/>
          <w:sz w:val="20"/>
          <w:szCs w:val="20"/>
          <w:rtl/>
          <w:lang w:bidi="fa-IR"/>
        </w:rPr>
        <w:t xml:space="preserve">شش انتخاب اول </w:t>
      </w:r>
      <w:r w:rsidR="009A6BC0" w:rsidRPr="009A6BC0">
        <w:rPr>
          <w:rFonts w:cs="B Nazanin" w:hint="cs"/>
          <w:sz w:val="20"/>
          <w:szCs w:val="20"/>
          <w:u w:val="single"/>
          <w:rtl/>
          <w:lang w:bidi="fa-IR"/>
        </w:rPr>
        <w:t>پذیرفته شده</w:t>
      </w:r>
      <w:r w:rsidR="009A6BC0">
        <w:rPr>
          <w:rFonts w:cs="B Nazanin" w:hint="cs"/>
          <w:sz w:val="20"/>
          <w:szCs w:val="20"/>
          <w:rtl/>
          <w:lang w:bidi="fa-IR"/>
        </w:rPr>
        <w:t xml:space="preserve"> </w:t>
      </w:r>
      <w:r w:rsidRPr="0011562F">
        <w:rPr>
          <w:rFonts w:cs="B Nazanin" w:hint="cs"/>
          <w:sz w:val="20"/>
          <w:szCs w:val="20"/>
          <w:rtl/>
          <w:lang w:bidi="fa-IR"/>
        </w:rPr>
        <w:t>نوبت دوم به ترتیب</w:t>
      </w:r>
      <w:r w:rsidR="00B82756">
        <w:rPr>
          <w:rFonts w:cs="B Nazanin" w:hint="cs"/>
          <w:sz w:val="20"/>
          <w:szCs w:val="20"/>
          <w:rtl/>
          <w:lang w:bidi="fa-IR"/>
        </w:rPr>
        <w:t xml:space="preserve"> اولویت در سایت سازمان سنجش: (</w:t>
      </w:r>
      <w:r w:rsidRPr="0011562F">
        <w:rPr>
          <w:rFonts w:cs="B Nazanin" w:hint="cs"/>
          <w:sz w:val="20"/>
          <w:szCs w:val="20"/>
          <w:rtl/>
          <w:lang w:bidi="fa-IR"/>
        </w:rPr>
        <w:t>ارائه پرینت فرم انتخاب دانشگاه ها به ترتیب اولویت از سایت سازمان سنجش ضروریست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71"/>
        <w:gridCol w:w="3171"/>
        <w:gridCol w:w="3180"/>
      </w:tblGrid>
      <w:tr w:rsidR="000906A9" w:rsidRPr="0011562F" w:rsidTr="00EB21DF">
        <w:tc>
          <w:tcPr>
            <w:tcW w:w="1665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1-</w:t>
            </w:r>
          </w:p>
        </w:tc>
        <w:tc>
          <w:tcPr>
            <w:tcW w:w="1665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70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72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0906A9" w:rsidRPr="0011562F" w:rsidTr="00EB21DF">
        <w:tc>
          <w:tcPr>
            <w:tcW w:w="1665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5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70" w:type="pct"/>
            <w:shd w:val="clear" w:color="auto" w:fill="auto"/>
          </w:tcPr>
          <w:p w:rsidR="000906A9" w:rsidRPr="00B82756" w:rsidRDefault="000906A9" w:rsidP="00A76774">
            <w:pPr>
              <w:pStyle w:val="ListParagraph"/>
              <w:bidi/>
              <w:ind w:left="72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82756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:rsidR="00EB21DF" w:rsidRDefault="00EB21DF" w:rsidP="00EB21DF">
      <w:pPr>
        <w:bidi/>
        <w:ind w:left="-902"/>
        <w:jc w:val="both"/>
        <w:rPr>
          <w:rFonts w:cs="B Nazanin"/>
          <w:b/>
          <w:bCs/>
          <w:lang w:bidi="fa-IR"/>
        </w:rPr>
      </w:pPr>
    </w:p>
    <w:p w:rsidR="00B82756" w:rsidRPr="00EB21D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3</w:t>
      </w:r>
      <w:r w:rsidRPr="0011562F">
        <w:rPr>
          <w:rFonts w:cs="B Nazanin" w:hint="cs"/>
          <w:b/>
          <w:bCs/>
          <w:rtl/>
          <w:lang w:bidi="fa-IR"/>
        </w:rPr>
        <w:t xml:space="preserve">- </w:t>
      </w:r>
      <w:r>
        <w:rPr>
          <w:rFonts w:cs="B Nazanin" w:hint="cs"/>
          <w:b/>
          <w:bCs/>
          <w:rtl/>
          <w:lang w:bidi="fa-IR"/>
        </w:rPr>
        <w:t>نمرات</w:t>
      </w:r>
    </w:p>
    <w:tbl>
      <w:tblPr>
        <w:tblStyle w:val="TableGrid"/>
        <w:bidiVisual/>
        <w:tblW w:w="10213" w:type="dxa"/>
        <w:tblInd w:w="-99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19"/>
        <w:gridCol w:w="1142"/>
        <w:gridCol w:w="3961"/>
        <w:gridCol w:w="1291"/>
      </w:tblGrid>
      <w:tr w:rsidR="00BE26A9" w:rsidRPr="0011562F" w:rsidTr="00E87ED2">
        <w:tc>
          <w:tcPr>
            <w:tcW w:w="4961" w:type="dxa"/>
            <w:gridSpan w:val="2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مرات دروس </w:t>
            </w:r>
            <w:r w:rsidR="00487513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خصصی </w:t>
            </w: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</w:t>
            </w:r>
          </w:p>
        </w:tc>
        <w:tc>
          <w:tcPr>
            <w:tcW w:w="5252" w:type="dxa"/>
            <w:gridSpan w:val="2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مرات دروس </w:t>
            </w:r>
            <w:r w:rsidR="00487513"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اصلی </w:t>
            </w: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</w:p>
        </w:tc>
      </w:tr>
      <w:tr w:rsidR="00BE26A9" w:rsidRPr="0011562F" w:rsidTr="00E87ED2">
        <w:tc>
          <w:tcPr>
            <w:tcW w:w="3819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درس</w:t>
            </w:r>
          </w:p>
        </w:tc>
        <w:tc>
          <w:tcPr>
            <w:tcW w:w="1142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</w:t>
            </w:r>
          </w:p>
        </w:tc>
        <w:tc>
          <w:tcPr>
            <w:tcW w:w="3961" w:type="dxa"/>
          </w:tcPr>
          <w:p w:rsidR="00BE26A9" w:rsidRPr="0011562F" w:rsidRDefault="004875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ام درس </w:t>
            </w:r>
          </w:p>
        </w:tc>
        <w:tc>
          <w:tcPr>
            <w:tcW w:w="129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</w:t>
            </w:r>
          </w:p>
        </w:tc>
      </w:tr>
      <w:tr w:rsidR="00BE26A9" w:rsidRPr="0011562F" w:rsidTr="00E87ED2">
        <w:tc>
          <w:tcPr>
            <w:tcW w:w="3819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142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E87ED2">
        <w:tc>
          <w:tcPr>
            <w:tcW w:w="3819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:rsidTr="00E87ED2">
        <w:tc>
          <w:tcPr>
            <w:tcW w:w="3819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:rsidTr="00E87ED2">
        <w:tc>
          <w:tcPr>
            <w:tcW w:w="3819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E87ED2">
        <w:tc>
          <w:tcPr>
            <w:tcW w:w="3819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:rsidTr="00E87ED2">
        <w:tc>
          <w:tcPr>
            <w:tcW w:w="3819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E26A9" w:rsidRPr="0011562F" w:rsidTr="00E87ED2">
        <w:tc>
          <w:tcPr>
            <w:tcW w:w="3819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BE26A9" w:rsidRPr="0011562F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EB21DF" w:rsidRPr="0011562F" w:rsidTr="00E87ED2">
        <w:tc>
          <w:tcPr>
            <w:tcW w:w="3819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BE26A9" w:rsidRPr="0011562F" w:rsidRDefault="00BE26A9" w:rsidP="00FA7CB9">
      <w:pPr>
        <w:bidi/>
        <w:ind w:left="-360"/>
        <w:jc w:val="both"/>
        <w:rPr>
          <w:rFonts w:cs="B Nazanin"/>
          <w:b/>
          <w:bCs/>
          <w:sz w:val="16"/>
          <w:szCs w:val="16"/>
          <w:rtl/>
          <w:lang w:bidi="fa-IR"/>
        </w:rPr>
      </w:pPr>
    </w:p>
    <w:p w:rsidR="00E252B4" w:rsidRPr="0011562F" w:rsidRDefault="00EB21DF" w:rsidP="00FA7CB9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4</w:t>
      </w:r>
      <w:r w:rsidR="003F5703" w:rsidRPr="0011562F">
        <w:rPr>
          <w:rFonts w:cs="B Nazanin" w:hint="cs"/>
          <w:b/>
          <w:bCs/>
          <w:rtl/>
          <w:lang w:bidi="fa-IR"/>
        </w:rPr>
        <w:t>-</w:t>
      </w:r>
      <w:r w:rsidR="00EB24C6" w:rsidRPr="0011562F">
        <w:rPr>
          <w:rFonts w:cs="B Nazanin" w:hint="cs"/>
          <w:b/>
          <w:bCs/>
          <w:rtl/>
          <w:lang w:bidi="fa-IR"/>
        </w:rPr>
        <w:t xml:space="preserve"> مدرک زبان</w:t>
      </w:r>
    </w:p>
    <w:tbl>
      <w:tblPr>
        <w:bidiVisual/>
        <w:tblW w:w="10213" w:type="dxa"/>
        <w:tblInd w:w="-96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7"/>
        <w:gridCol w:w="2214"/>
        <w:gridCol w:w="2214"/>
        <w:gridCol w:w="2608"/>
      </w:tblGrid>
      <w:tr w:rsidR="00EB24C6" w:rsidRPr="0011562F" w:rsidTr="00B52AFC">
        <w:tc>
          <w:tcPr>
            <w:tcW w:w="3177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آزمون</w:t>
            </w:r>
          </w:p>
        </w:tc>
        <w:tc>
          <w:tcPr>
            <w:tcW w:w="2214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 اخذ شده</w:t>
            </w:r>
          </w:p>
        </w:tc>
        <w:tc>
          <w:tcPr>
            <w:tcW w:w="2214" w:type="dxa"/>
            <w:vAlign w:val="center"/>
          </w:tcPr>
          <w:p w:rsidR="00EB24C6" w:rsidRPr="0011562F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آزمون</w:t>
            </w:r>
          </w:p>
        </w:tc>
        <w:tc>
          <w:tcPr>
            <w:tcW w:w="2608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وضیحات</w:t>
            </w:r>
          </w:p>
        </w:tc>
      </w:tr>
      <w:tr w:rsidR="00EB24C6" w:rsidRPr="0011562F" w:rsidTr="00B52AFC">
        <w:tc>
          <w:tcPr>
            <w:tcW w:w="3177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2214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608" w:type="dxa"/>
            <w:vAlign w:val="center"/>
          </w:tcPr>
          <w:p w:rsidR="00EB24C6" w:rsidRPr="0011562F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164E6" w:rsidRPr="0011562F" w:rsidTr="00B52AFC">
        <w:tc>
          <w:tcPr>
            <w:tcW w:w="3177" w:type="dxa"/>
            <w:vAlign w:val="center"/>
          </w:tcPr>
          <w:p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608" w:type="dxa"/>
            <w:vAlign w:val="center"/>
          </w:tcPr>
          <w:p w:rsidR="000164E6" w:rsidRPr="0011562F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52AFC" w:rsidRPr="0011562F" w:rsidTr="00FF54BC">
        <w:tc>
          <w:tcPr>
            <w:tcW w:w="10213" w:type="dxa"/>
            <w:gridSpan w:val="4"/>
          </w:tcPr>
          <w:p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هارتهای زبان انگلیسی [از 1 (ضعیف)تا 5 (قوی)]</w:t>
            </w:r>
          </w:p>
        </w:tc>
      </w:tr>
      <w:tr w:rsidR="00B52AFC" w:rsidRPr="0011562F" w:rsidTr="00B52AFC">
        <w:tc>
          <w:tcPr>
            <w:tcW w:w="3177" w:type="dxa"/>
          </w:tcPr>
          <w:p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مهارت خواندن: </w:t>
            </w:r>
          </w:p>
        </w:tc>
        <w:tc>
          <w:tcPr>
            <w:tcW w:w="2214" w:type="dxa"/>
          </w:tcPr>
          <w:p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مهارت نوشتن:</w:t>
            </w:r>
          </w:p>
        </w:tc>
        <w:tc>
          <w:tcPr>
            <w:tcW w:w="2214" w:type="dxa"/>
          </w:tcPr>
          <w:p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مهارت گفتاری:</w:t>
            </w:r>
          </w:p>
        </w:tc>
        <w:tc>
          <w:tcPr>
            <w:tcW w:w="2608" w:type="dxa"/>
          </w:tcPr>
          <w:p w:rsidR="00B52AFC" w:rsidRPr="0011562F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مهارت شنیداری:</w:t>
            </w:r>
          </w:p>
        </w:tc>
      </w:tr>
    </w:tbl>
    <w:p w:rsidR="00B52AFC" w:rsidRPr="0011562F" w:rsidRDefault="00B52AFC" w:rsidP="00B52AFC">
      <w:pPr>
        <w:bidi/>
        <w:jc w:val="both"/>
        <w:rPr>
          <w:rFonts w:cs="B Nazanin"/>
          <w:sz w:val="22"/>
          <w:szCs w:val="22"/>
          <w:rtl/>
          <w:lang w:bidi="fa-IR"/>
        </w:rPr>
      </w:pPr>
    </w:p>
    <w:tbl>
      <w:tblPr>
        <w:tblpPr w:leftFromText="180" w:rightFromText="180" w:vertAnchor="text" w:horzAnchor="page" w:tblpX="1846" w:tblpY="3"/>
        <w:bidiVisual/>
        <w:tblW w:w="26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9"/>
      </w:tblGrid>
      <w:tr w:rsidR="00B24FE4" w:rsidRPr="0011562F" w:rsidTr="00EB21DF">
        <w:trPr>
          <w:cantSplit/>
          <w:trHeight w:val="348"/>
        </w:trPr>
        <w:tc>
          <w:tcPr>
            <w:tcW w:w="2679" w:type="dxa"/>
            <w:vAlign w:val="center"/>
          </w:tcPr>
          <w:p w:rsidR="00B24FE4" w:rsidRPr="0011562F" w:rsidRDefault="00B24FE4" w:rsidP="00EB21D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0F543E" w:rsidRPr="0011562F" w:rsidRDefault="00B24FE4" w:rsidP="00870AF4">
      <w:pPr>
        <w:bidi/>
        <w:ind w:left="-36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نمره کل امتیاز </w:t>
      </w:r>
      <w:r w:rsidR="00F93D95" w:rsidRPr="0011562F">
        <w:rPr>
          <w:rFonts w:cs="B Nazanin" w:hint="cs"/>
          <w:b/>
          <w:bCs/>
          <w:sz w:val="22"/>
          <w:szCs w:val="22"/>
          <w:rtl/>
          <w:lang w:bidi="fa-IR"/>
        </w:rPr>
        <w:t>آموزشی</w:t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 داوطلب (لطفا در این قسمت چیزی نوشته نشود)</w:t>
      </w:r>
    </w:p>
    <w:p w:rsidR="00870AF4" w:rsidRPr="0011562F" w:rsidRDefault="00870AF4" w:rsidP="00870AF4">
      <w:pPr>
        <w:bidi/>
        <w:ind w:left="-360"/>
        <w:jc w:val="both"/>
        <w:rPr>
          <w:rFonts w:cs="B Nazanin"/>
          <w:b/>
          <w:bCs/>
          <w:sz w:val="10"/>
          <w:szCs w:val="10"/>
          <w:rtl/>
          <w:lang w:bidi="fa-IR"/>
        </w:rPr>
      </w:pPr>
    </w:p>
    <w:p w:rsidR="00EB21DF" w:rsidRDefault="00EB21DF" w:rsidP="000F543E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rtl/>
          <w:lang w:bidi="fa-IR"/>
        </w:rPr>
      </w:pPr>
    </w:p>
    <w:p w:rsidR="004920B2" w:rsidRDefault="004920B2" w:rsidP="004920B2">
      <w:pPr>
        <w:bidi/>
        <w:ind w:left="-900"/>
        <w:jc w:val="both"/>
        <w:rPr>
          <w:rFonts w:cs="B Nazanin"/>
          <w:b/>
          <w:bCs/>
          <w:rtl/>
          <w:lang w:bidi="fa-IR"/>
        </w:rPr>
      </w:pPr>
    </w:p>
    <w:p w:rsidR="004920B2" w:rsidRDefault="004920B2" w:rsidP="004920B2">
      <w:pPr>
        <w:bidi/>
        <w:ind w:left="-900"/>
        <w:jc w:val="both"/>
        <w:rPr>
          <w:rFonts w:cs="B Nazanin"/>
          <w:b/>
          <w:bCs/>
          <w:rtl/>
          <w:lang w:bidi="fa-IR"/>
        </w:rPr>
      </w:pPr>
    </w:p>
    <w:p w:rsidR="004920B2" w:rsidRDefault="004920B2" w:rsidP="004920B2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:rsidR="00006293" w:rsidRPr="00EB21DF" w:rsidRDefault="00006293" w:rsidP="00EB21DF">
      <w:pPr>
        <w:bidi/>
        <w:ind w:left="-900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>ج) سوابق پژوهشی</w:t>
      </w:r>
    </w:p>
    <w:p w:rsidR="00FD215F" w:rsidRPr="0011562F" w:rsidRDefault="00FD215F" w:rsidP="00FA7CB9">
      <w:pPr>
        <w:pStyle w:val="ListParagraph"/>
        <w:numPr>
          <w:ilvl w:val="0"/>
          <w:numId w:val="5"/>
        </w:numPr>
        <w:bidi/>
        <w:ind w:right="-720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 xml:space="preserve">مقالات در مجلات علمی معتبر داخلی و خارجی و یا کنفرانس ها و سمینارها و همایش های داخلی و خارجی </w:t>
      </w:r>
    </w:p>
    <w:p w:rsidR="00B52AFC" w:rsidRPr="0011562F" w:rsidRDefault="00EB21DF" w:rsidP="00B52AFC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t>بخش اول</w:t>
      </w:r>
      <w:r w:rsidR="00FD215F" w:rsidRPr="0011562F">
        <w:rPr>
          <w:rFonts w:cs="B Nazanin" w:hint="cs"/>
          <w:b/>
          <w:bCs/>
          <w:sz w:val="26"/>
          <w:szCs w:val="26"/>
          <w:rtl/>
          <w:lang w:bidi="fa-IR"/>
        </w:rPr>
        <w:t>- مقالات چاپ شده</w:t>
      </w:r>
    </w:p>
    <w:tbl>
      <w:tblPr>
        <w:bidiVisual/>
        <w:tblW w:w="5425" w:type="pct"/>
        <w:tblInd w:w="-7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2"/>
        <w:gridCol w:w="551"/>
        <w:gridCol w:w="1728"/>
        <w:gridCol w:w="322"/>
        <w:gridCol w:w="284"/>
        <w:gridCol w:w="2141"/>
        <w:gridCol w:w="452"/>
        <w:gridCol w:w="638"/>
        <w:gridCol w:w="638"/>
        <w:gridCol w:w="504"/>
        <w:gridCol w:w="1133"/>
        <w:gridCol w:w="454"/>
        <w:gridCol w:w="553"/>
      </w:tblGrid>
      <w:tr w:rsidR="001F1059" w:rsidRPr="0011562F" w:rsidTr="00EB21DF">
        <w:trPr>
          <w:cantSplit/>
          <w:trHeight w:val="1635"/>
        </w:trPr>
        <w:tc>
          <w:tcPr>
            <w:tcW w:w="361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853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299" w:type="pct"/>
            <w:gridSpan w:val="2"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057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223" w:type="pct"/>
            <w:vMerge w:val="restart"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ال انتشار</w:t>
            </w:r>
          </w:p>
        </w:tc>
        <w:tc>
          <w:tcPr>
            <w:tcW w:w="315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ندمین سری </w:t>
            </w:r>
            <w:r w:rsidRPr="0011562F">
              <w:rPr>
                <w:rFonts w:cs="B Nazanin"/>
                <w:b/>
                <w:bCs/>
                <w:sz w:val="20"/>
                <w:szCs w:val="20"/>
                <w:lang w:bidi="fa-IR"/>
              </w:rPr>
              <w:t>(</w:t>
            </w:r>
            <w:proofErr w:type="spellStart"/>
            <w:r w:rsidRPr="0011562F">
              <w:rPr>
                <w:rFonts w:cs="B Nazanin"/>
                <w:b/>
                <w:bCs/>
                <w:sz w:val="20"/>
                <w:szCs w:val="20"/>
                <w:lang w:bidi="fa-IR"/>
              </w:rPr>
              <w:t>Vol</w:t>
            </w:r>
            <w:proofErr w:type="spellEnd"/>
            <w:r w:rsidRPr="0011562F">
              <w:rPr>
                <w:rFonts w:cs="B Nazanin"/>
                <w:b/>
                <w:bCs/>
                <w:sz w:val="20"/>
                <w:szCs w:val="20"/>
                <w:lang w:bidi="fa-IR"/>
              </w:rPr>
              <w:t>)</w:t>
            </w:r>
          </w:p>
        </w:tc>
        <w:tc>
          <w:tcPr>
            <w:tcW w:w="315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ندمین شماره </w:t>
            </w:r>
            <w:r w:rsidRPr="0011562F">
              <w:rPr>
                <w:rFonts w:cs="B Nazanin"/>
                <w:b/>
                <w:bCs/>
                <w:sz w:val="20"/>
                <w:szCs w:val="20"/>
                <w:lang w:bidi="fa-IR"/>
              </w:rPr>
              <w:t>(No)</w:t>
            </w:r>
          </w:p>
        </w:tc>
        <w:tc>
          <w:tcPr>
            <w:tcW w:w="249" w:type="pct"/>
            <w:vMerge w:val="restart"/>
            <w:textDirection w:val="btLr"/>
          </w:tcPr>
          <w:p w:rsidR="001F1059" w:rsidRPr="0011562F" w:rsidRDefault="001F1059" w:rsidP="001F1059">
            <w:pPr>
              <w:bidi/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:rsidR="001F1059" w:rsidRPr="0011562F" w:rsidRDefault="001F1059" w:rsidP="001F1059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&amp;</w:t>
            </w:r>
            <w:r w:rsidRPr="0011562F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11562F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="00EB21DF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559" w:type="pct"/>
            <w:vMerge w:val="restart"/>
            <w:textDirection w:val="btLr"/>
            <w:vAlign w:val="center"/>
          </w:tcPr>
          <w:p w:rsidR="001F1059" w:rsidRPr="0011562F" w:rsidRDefault="001F1059" w:rsidP="001F1059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:rsidR="001F1059" w:rsidRPr="0011562F" w:rsidRDefault="001F1059" w:rsidP="001F1059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 w:val="restart"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273" w:type="pct"/>
            <w:vMerge w:val="restar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11562F">
              <w:rPr>
                <w:rFonts w:cs="B Nazanin" w:hint="cs"/>
                <w:sz w:val="16"/>
                <w:szCs w:val="16"/>
                <w:rtl/>
                <w:lang w:bidi="fa-IR"/>
              </w:rPr>
              <w:t>در این قسمت چیزی ننویسید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F1059" w:rsidRPr="0011562F" w:rsidTr="00EB21DF">
        <w:trPr>
          <w:cantSplit/>
          <w:trHeight w:val="260"/>
        </w:trPr>
        <w:tc>
          <w:tcPr>
            <w:tcW w:w="361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057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  <w:vMerge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  <w:vMerge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  <w:vMerge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361" w:type="pct"/>
            <w:vMerge w:val="restart"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مجلات</w:t>
            </w: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A9484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  <w:shd w:val="clear" w:color="auto" w:fill="auto"/>
          </w:tcPr>
          <w:p w:rsidR="001F1059" w:rsidRPr="0011562F" w:rsidRDefault="001F1059" w:rsidP="00EB71A9">
            <w:pPr>
              <w:pStyle w:val="ListParagraph"/>
              <w:numPr>
                <w:ilvl w:val="0"/>
                <w:numId w:val="6"/>
              </w:num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A9484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A9484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361" w:type="pct"/>
            <w:vMerge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EB21DF">
        <w:trPr>
          <w:cantSplit/>
          <w:trHeight w:val="314"/>
        </w:trPr>
        <w:tc>
          <w:tcPr>
            <w:tcW w:w="361" w:type="pct"/>
            <w:vMerge/>
            <w:textDirection w:val="btLr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242"/>
        </w:trPr>
        <w:tc>
          <w:tcPr>
            <w:tcW w:w="361" w:type="pct"/>
            <w:vMerge/>
            <w:textDirection w:val="btL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361" w:type="pct"/>
            <w:vMerge w:val="restart"/>
            <w:textDirection w:val="btLr"/>
            <w:vAlign w:val="center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کنفرانس</w:t>
            </w: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361" w:type="pct"/>
            <w:vMerge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EB21DF">
        <w:trPr>
          <w:cantSplit/>
          <w:trHeight w:val="314"/>
        </w:trPr>
        <w:tc>
          <w:tcPr>
            <w:tcW w:w="361" w:type="pct"/>
            <w:vMerge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361" w:type="pct"/>
            <w:vMerge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:rsidR="001F1059" w:rsidRPr="0011562F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Default="00C4231D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11562F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I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 w:rsidR="00EB21DF">
        <w:rPr>
          <w:rFonts w:cs="B Nazanin"/>
          <w:b/>
          <w:bCs/>
          <w:sz w:val="18"/>
          <w:szCs w:val="18"/>
          <w:lang w:bidi="fa-IR"/>
        </w:rPr>
        <w:t>Impact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C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 w:rsidR="00EB21DF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 w:rsidR="00EB21DF">
        <w:rPr>
          <w:rFonts w:cs="B Nazanin"/>
          <w:b/>
          <w:bCs/>
          <w:sz w:val="18"/>
          <w:szCs w:val="18"/>
          <w:lang w:bidi="fa-IR"/>
        </w:rPr>
        <w:t>SCOPUS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</w:t>
      </w:r>
      <w:r w:rsidR="00B52AFC"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</w:p>
    <w:p w:rsidR="00FD215F" w:rsidRPr="0011562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rtl/>
          <w:lang w:bidi="fa-IR"/>
        </w:rPr>
      </w:pPr>
      <w:proofErr w:type="gramStart"/>
      <w:r w:rsidRPr="00EB21DF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r w:rsidR="00B52AFC" w:rsidRPr="0011562F">
        <w:rPr>
          <w:rFonts w:cs="B Nazanin" w:hint="cs"/>
          <w:sz w:val="22"/>
          <w:szCs w:val="22"/>
          <w:rtl/>
          <w:lang w:bidi="fa-IR"/>
        </w:rPr>
        <w:t xml:space="preserve">لطفا </w:t>
      </w:r>
      <w:r w:rsidR="00B52AFC" w:rsidRPr="0011562F">
        <w:rPr>
          <w:rFonts w:cs="B Nazanin"/>
          <w:sz w:val="18"/>
          <w:szCs w:val="18"/>
          <w:lang w:bidi="fa-IR"/>
        </w:rPr>
        <w:t>Impact Factor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="00B52AFC" w:rsidRPr="0011562F">
        <w:rPr>
          <w:rFonts w:cs="B Nazanin"/>
          <w:sz w:val="18"/>
          <w:szCs w:val="18"/>
          <w:lang w:bidi="fa-IR"/>
        </w:rPr>
        <w:t>ISI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="00B52AFC" w:rsidRPr="0011562F">
        <w:rPr>
          <w:rFonts w:cs="B Nazanin"/>
          <w:sz w:val="18"/>
          <w:szCs w:val="18"/>
          <w:lang w:bidi="fa-IR"/>
        </w:rPr>
        <w:t>JCR</w:t>
      </w:r>
      <w:r>
        <w:rPr>
          <w:rFonts w:cs="B Nazanin" w:hint="cs"/>
          <w:sz w:val="18"/>
          <w:szCs w:val="18"/>
          <w:rtl/>
          <w:lang w:bidi="fa-IR"/>
        </w:rPr>
        <w:t xml:space="preserve"> 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و </w:t>
      </w:r>
      <w:r w:rsidR="00B52AFC" w:rsidRPr="0011562F">
        <w:rPr>
          <w:rFonts w:cs="B Nazanin"/>
          <w:sz w:val="18"/>
          <w:szCs w:val="18"/>
          <w:lang w:bidi="fa-IR"/>
        </w:rPr>
        <w:t>Quartile</w:t>
      </w:r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="00B52AFC" w:rsidRPr="0011562F">
        <w:rPr>
          <w:rFonts w:cs="B Nazanin"/>
          <w:sz w:val="18"/>
          <w:szCs w:val="18"/>
          <w:lang w:bidi="fa-IR"/>
        </w:rPr>
        <w:t>Scimago</w:t>
      </w:r>
      <w:proofErr w:type="spellEnd"/>
      <w:r w:rsidR="00B52AFC" w:rsidRPr="0011562F">
        <w:rPr>
          <w:rFonts w:cs="B Nazanin" w:hint="cs"/>
          <w:sz w:val="18"/>
          <w:szCs w:val="18"/>
          <w:rtl/>
          <w:lang w:bidi="fa-IR"/>
        </w:rPr>
        <w:t xml:space="preserve"> برای هر مقاله ضمیمه شود.</w:t>
      </w:r>
      <w:proofErr w:type="gramEnd"/>
    </w:p>
    <w:p w:rsidR="00EB21DF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:rsidR="00FD215F" w:rsidRPr="0011562F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t>بخش دوم</w:t>
      </w:r>
      <w:r w:rsidR="00FD215F" w:rsidRPr="0011562F">
        <w:rPr>
          <w:rFonts w:cs="B Nazanin" w:hint="cs"/>
          <w:b/>
          <w:bCs/>
          <w:sz w:val="26"/>
          <w:szCs w:val="26"/>
          <w:rtl/>
          <w:lang w:bidi="fa-IR"/>
        </w:rPr>
        <w:t>- مقالات پذیرفته شده</w:t>
      </w:r>
    </w:p>
    <w:tbl>
      <w:tblPr>
        <w:bidiVisual/>
        <w:tblW w:w="9990" w:type="dxa"/>
        <w:tblInd w:w="-7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2"/>
        <w:gridCol w:w="622"/>
        <w:gridCol w:w="2604"/>
        <w:gridCol w:w="409"/>
        <w:gridCol w:w="486"/>
        <w:gridCol w:w="2101"/>
        <w:gridCol w:w="682"/>
        <w:gridCol w:w="988"/>
        <w:gridCol w:w="567"/>
        <w:gridCol w:w="709"/>
      </w:tblGrid>
      <w:tr w:rsidR="001F1059" w:rsidRPr="0011562F" w:rsidTr="00020DBC">
        <w:trPr>
          <w:cantSplit/>
          <w:trHeight w:val="1568"/>
        </w:trPr>
        <w:tc>
          <w:tcPr>
            <w:tcW w:w="822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2604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895" w:type="dxa"/>
            <w:gridSpan w:val="2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2101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682" w:type="dxa"/>
            <w:vMerge w:val="restart"/>
            <w:textDirection w:val="btLr"/>
            <w:vAlign w:val="center"/>
          </w:tcPr>
          <w:p w:rsidR="001F1059" w:rsidRPr="0011562F" w:rsidRDefault="001F1059" w:rsidP="00EB21DF">
            <w:pPr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:rsidR="001F1059" w:rsidRPr="0011562F" w:rsidRDefault="00EB21DF" w:rsidP="00EB21DF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b/>
                <w:bCs/>
                <w:sz w:val="16"/>
                <w:szCs w:val="16"/>
                <w:lang w:bidi="fa-IR"/>
              </w:rPr>
              <w:t xml:space="preserve">&amp; </w:t>
            </w:r>
            <w:r w:rsidR="001F1059" w:rsidRPr="0011562F">
              <w:rPr>
                <w:b/>
                <w:bCs/>
                <w:sz w:val="16"/>
                <w:szCs w:val="16"/>
                <w:lang w:bidi="fa-IR"/>
              </w:rPr>
              <w:t>Quartile</w:t>
            </w:r>
            <w:r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988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709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11562F">
              <w:rPr>
                <w:rFonts w:cs="B Nazanin" w:hint="cs"/>
                <w:sz w:val="16"/>
                <w:szCs w:val="16"/>
                <w:rtl/>
                <w:lang w:bidi="fa-IR"/>
              </w:rPr>
              <w:t>در این قسمت چیزی ننویسید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1F1059" w:rsidRPr="0011562F" w:rsidTr="00020DBC">
        <w:trPr>
          <w:cantSplit/>
          <w:trHeight w:val="915"/>
        </w:trPr>
        <w:tc>
          <w:tcPr>
            <w:tcW w:w="822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2101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مجلات</w:t>
            </w: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کنفرانس</w:t>
            </w: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020DBC">
        <w:trPr>
          <w:cantSplit/>
          <w:trHeight w:val="314"/>
        </w:trPr>
        <w:tc>
          <w:tcPr>
            <w:tcW w:w="822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11562F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I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>
        <w:rPr>
          <w:rFonts w:cs="B Nazanin"/>
          <w:b/>
          <w:bCs/>
          <w:sz w:val="18"/>
          <w:szCs w:val="18"/>
          <w:lang w:bidi="fa-IR"/>
        </w:rPr>
        <w:t>Impact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C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>
        <w:rPr>
          <w:rFonts w:cs="B Nazanin"/>
          <w:b/>
          <w:bCs/>
          <w:sz w:val="18"/>
          <w:szCs w:val="18"/>
          <w:lang w:bidi="fa-IR"/>
        </w:rPr>
        <w:t>SCOPUS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 </w:t>
      </w:r>
    </w:p>
    <w:p w:rsidR="00EB21DF" w:rsidRPr="0011562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rtl/>
          <w:lang w:bidi="fa-IR"/>
        </w:rPr>
      </w:pPr>
      <w:proofErr w:type="gramStart"/>
      <w:r w:rsidRPr="00EB21DF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لطفا </w:t>
      </w:r>
      <w:r w:rsidRPr="0011562F">
        <w:rPr>
          <w:rFonts w:cs="B Nazanin"/>
          <w:sz w:val="18"/>
          <w:szCs w:val="18"/>
          <w:lang w:bidi="fa-IR"/>
        </w:rPr>
        <w:t>Impact Factor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Pr="0011562F">
        <w:rPr>
          <w:rFonts w:cs="B Nazanin"/>
          <w:sz w:val="18"/>
          <w:szCs w:val="18"/>
          <w:lang w:bidi="fa-IR"/>
        </w:rPr>
        <w:t>ISI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Pr="0011562F">
        <w:rPr>
          <w:rFonts w:cs="B Nazanin"/>
          <w:sz w:val="18"/>
          <w:szCs w:val="18"/>
          <w:lang w:bidi="fa-IR"/>
        </w:rPr>
        <w:t>JCR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و </w:t>
      </w:r>
      <w:r w:rsidRPr="0011562F">
        <w:rPr>
          <w:rFonts w:cs="B Nazanin"/>
          <w:sz w:val="18"/>
          <w:szCs w:val="18"/>
          <w:lang w:bidi="fa-IR"/>
        </w:rPr>
        <w:t>Quartile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Pr="0011562F">
        <w:rPr>
          <w:rFonts w:cs="B Nazanin"/>
          <w:sz w:val="18"/>
          <w:szCs w:val="18"/>
          <w:lang w:bidi="fa-IR"/>
        </w:rPr>
        <w:t>Scimago</w:t>
      </w:r>
      <w:proofErr w:type="spellEnd"/>
      <w:r w:rsidRPr="0011562F">
        <w:rPr>
          <w:rFonts w:cs="B Nazanin" w:hint="cs"/>
          <w:sz w:val="18"/>
          <w:szCs w:val="18"/>
          <w:rtl/>
          <w:lang w:bidi="fa-IR"/>
        </w:rPr>
        <w:t xml:space="preserve"> برای هر مقاله ضمیمه شود.</w:t>
      </w:r>
      <w:proofErr w:type="gramEnd"/>
    </w:p>
    <w:p w:rsidR="00FD215F" w:rsidRPr="0011562F" w:rsidRDefault="00FD215F" w:rsidP="00D71550">
      <w:pPr>
        <w:bidi/>
        <w:ind w:left="-1077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توجه: برای مقالات </w:t>
      </w:r>
      <w:r w:rsidR="00D71550">
        <w:rPr>
          <w:rFonts w:cs="B Nazanin" w:hint="cs"/>
          <w:b/>
          <w:bCs/>
          <w:sz w:val="22"/>
          <w:szCs w:val="22"/>
          <w:rtl/>
          <w:lang w:bidi="fa-IR"/>
        </w:rPr>
        <w:t xml:space="preserve">چاپ شده ارسال مقاله چاپ شده و برای مقالات </w:t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پذیرفته شده علاوه بر ارائه مقاله، ارائه نامه پذیرش نیز الزامی می</w:t>
      </w:r>
      <w:r w:rsidRPr="0011562F">
        <w:rPr>
          <w:rFonts w:cs="B Nazanin"/>
          <w:b/>
          <w:bCs/>
          <w:sz w:val="22"/>
          <w:szCs w:val="22"/>
          <w:rtl/>
          <w:lang w:bidi="fa-IR"/>
        </w:rPr>
        <w:softHyphen/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>باشد.</w:t>
      </w:r>
    </w:p>
    <w:p w:rsidR="00B52AFC" w:rsidRPr="0011562F" w:rsidRDefault="00B52AFC" w:rsidP="00FA7CB9">
      <w:pPr>
        <w:bidi/>
        <w:ind w:left="-900"/>
        <w:jc w:val="both"/>
        <w:rPr>
          <w:rFonts w:cs="B Nazanin"/>
          <w:b/>
          <w:bCs/>
          <w:sz w:val="14"/>
          <w:szCs w:val="14"/>
          <w:rtl/>
          <w:lang w:bidi="fa-IR"/>
        </w:rPr>
      </w:pPr>
    </w:p>
    <w:p w:rsidR="00FD215F" w:rsidRPr="0011562F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بخش سوم</w:t>
      </w:r>
      <w:r w:rsidR="00FD215F" w:rsidRPr="0011562F">
        <w:rPr>
          <w:rFonts w:cs="B Nazanin" w:hint="cs"/>
          <w:b/>
          <w:bCs/>
          <w:sz w:val="26"/>
          <w:szCs w:val="26"/>
          <w:rtl/>
          <w:lang w:bidi="fa-IR"/>
        </w:rPr>
        <w:t>- مقالات ارسال شده و تحت داوری</w:t>
      </w:r>
    </w:p>
    <w:tbl>
      <w:tblPr>
        <w:bidiVisual/>
        <w:tblW w:w="10065" w:type="dxa"/>
        <w:tblInd w:w="-7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567"/>
        <w:gridCol w:w="3100"/>
        <w:gridCol w:w="409"/>
        <w:gridCol w:w="486"/>
        <w:gridCol w:w="1900"/>
        <w:gridCol w:w="626"/>
        <w:gridCol w:w="1444"/>
        <w:gridCol w:w="824"/>
      </w:tblGrid>
      <w:tr w:rsidR="001F1059" w:rsidRPr="0011562F" w:rsidTr="00EB21DF">
        <w:trPr>
          <w:cantSplit/>
          <w:trHeight w:val="1568"/>
        </w:trPr>
        <w:tc>
          <w:tcPr>
            <w:tcW w:w="709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11562F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3100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895" w:type="dxa"/>
            <w:gridSpan w:val="2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900" w:type="dxa"/>
            <w:vMerge w:val="restart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626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:rsidR="001F1059" w:rsidRPr="0011562F" w:rsidRDefault="001F1059" w:rsidP="00870AF4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11562F">
              <w:rPr>
                <w:b/>
                <w:bCs/>
                <w:sz w:val="16"/>
                <w:szCs w:val="16"/>
                <w:lang w:bidi="fa-IR"/>
              </w:rPr>
              <w:t>&amp;</w:t>
            </w:r>
            <w:r w:rsidRPr="0011562F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11562F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="00EB21DF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1444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:rsidR="001F1059" w:rsidRPr="0011562F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</w:tr>
      <w:tr w:rsidR="001F1059" w:rsidRPr="0011562F" w:rsidTr="00EB21DF">
        <w:trPr>
          <w:cantSplit/>
          <w:trHeight w:val="638"/>
        </w:trPr>
        <w:tc>
          <w:tcPr>
            <w:tcW w:w="709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900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مجلات</w:t>
            </w: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 w:val="restart"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sz w:val="20"/>
                <w:szCs w:val="20"/>
                <w:rtl/>
                <w:lang w:bidi="fa-IR"/>
              </w:rPr>
              <w:t>مقالات کنفرانس</w:t>
            </w: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/>
            <w:textDirection w:val="btLr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1059" w:rsidRPr="0011562F" w:rsidTr="00EB21DF">
        <w:trPr>
          <w:cantSplit/>
          <w:trHeight w:val="314"/>
        </w:trPr>
        <w:tc>
          <w:tcPr>
            <w:tcW w:w="709" w:type="dxa"/>
            <w:vMerge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:rsidR="001F1059" w:rsidRPr="0011562F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11562F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I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>
        <w:rPr>
          <w:rFonts w:cs="B Nazanin"/>
          <w:b/>
          <w:bCs/>
          <w:sz w:val="18"/>
          <w:szCs w:val="18"/>
          <w:lang w:bidi="fa-IR"/>
        </w:rPr>
        <w:t>Impact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11562F">
        <w:rPr>
          <w:rFonts w:cs="B Nazanin"/>
          <w:b/>
          <w:bCs/>
          <w:sz w:val="18"/>
          <w:szCs w:val="18"/>
          <w:lang w:bidi="fa-IR"/>
        </w:rPr>
        <w:t>ISC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>
        <w:rPr>
          <w:rFonts w:cs="B Nazanin"/>
          <w:b/>
          <w:bCs/>
          <w:sz w:val="18"/>
          <w:szCs w:val="18"/>
          <w:lang w:bidi="fa-IR"/>
        </w:rPr>
        <w:t>SCOPUS</w:t>
      </w:r>
      <w:r w:rsidRPr="0011562F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 </w:t>
      </w:r>
    </w:p>
    <w:p w:rsidR="00EB21DF" w:rsidRDefault="00EB21DF" w:rsidP="00EB21DF">
      <w:pPr>
        <w:bidi/>
        <w:ind w:left="-902"/>
        <w:jc w:val="both"/>
        <w:rPr>
          <w:rFonts w:cs="B Nazanin"/>
          <w:sz w:val="18"/>
          <w:szCs w:val="18"/>
          <w:rtl/>
          <w:lang w:bidi="fa-IR"/>
        </w:rPr>
      </w:pPr>
      <w:r w:rsidRPr="00EB21DF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r w:rsidRPr="0011562F">
        <w:rPr>
          <w:rFonts w:cs="B Nazanin" w:hint="cs"/>
          <w:sz w:val="22"/>
          <w:szCs w:val="22"/>
          <w:rtl/>
          <w:lang w:bidi="fa-IR"/>
        </w:rPr>
        <w:t xml:space="preserve">لطفا </w:t>
      </w:r>
      <w:r w:rsidRPr="0011562F">
        <w:rPr>
          <w:rFonts w:cs="B Nazanin"/>
          <w:sz w:val="18"/>
          <w:szCs w:val="18"/>
          <w:lang w:bidi="fa-IR"/>
        </w:rPr>
        <w:t>Impact Factor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Pr="0011562F">
        <w:rPr>
          <w:rFonts w:cs="B Nazanin"/>
          <w:sz w:val="18"/>
          <w:szCs w:val="18"/>
          <w:lang w:bidi="fa-IR"/>
        </w:rPr>
        <w:t>ISI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Pr="0011562F">
        <w:rPr>
          <w:rFonts w:cs="B Nazanin"/>
          <w:sz w:val="18"/>
          <w:szCs w:val="18"/>
          <w:lang w:bidi="fa-IR"/>
        </w:rPr>
        <w:t>JCR</w:t>
      </w:r>
      <w:r>
        <w:rPr>
          <w:rFonts w:cs="B Nazanin" w:hint="cs"/>
          <w:sz w:val="18"/>
          <w:szCs w:val="18"/>
          <w:rtl/>
          <w:lang w:bidi="fa-IR"/>
        </w:rPr>
        <w:t xml:space="preserve"> 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و </w:t>
      </w:r>
      <w:r w:rsidRPr="0011562F">
        <w:rPr>
          <w:rFonts w:cs="B Nazanin"/>
          <w:sz w:val="18"/>
          <w:szCs w:val="18"/>
          <w:lang w:bidi="fa-IR"/>
        </w:rPr>
        <w:t>Quartile</w:t>
      </w:r>
      <w:r w:rsidRPr="0011562F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Pr="0011562F">
        <w:rPr>
          <w:rFonts w:cs="B Nazanin"/>
          <w:sz w:val="18"/>
          <w:szCs w:val="18"/>
          <w:lang w:bidi="fa-IR"/>
        </w:rPr>
        <w:t>Scimago</w:t>
      </w:r>
      <w:proofErr w:type="spellEnd"/>
      <w:r w:rsidRPr="0011562F">
        <w:rPr>
          <w:rFonts w:cs="B Nazanin" w:hint="cs"/>
          <w:sz w:val="18"/>
          <w:szCs w:val="18"/>
          <w:rtl/>
          <w:lang w:bidi="fa-IR"/>
        </w:rPr>
        <w:t xml:space="preserve"> برای هر مقاله ضمیمه شود</w:t>
      </w:r>
    </w:p>
    <w:p w:rsidR="00EB21D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:rsidR="00981213" w:rsidRPr="0011562F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 xml:space="preserve"> </w:t>
      </w:r>
      <w:r w:rsidR="00981213" w:rsidRPr="0011562F">
        <w:rPr>
          <w:rFonts w:cs="B Nazanin" w:hint="cs"/>
          <w:b/>
          <w:bCs/>
          <w:rtl/>
          <w:lang w:bidi="fa-IR"/>
        </w:rPr>
        <w:t>2- اختراع ثبت شده مورد تایید سازمان پژوهش های علمی و صنعتی ایران</w:t>
      </w:r>
    </w:p>
    <w:tbl>
      <w:tblPr>
        <w:bidiVisual/>
        <w:tblW w:w="10343" w:type="dxa"/>
        <w:tblInd w:w="-1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5656"/>
        <w:gridCol w:w="2255"/>
        <w:gridCol w:w="1799"/>
      </w:tblGrid>
      <w:tr w:rsidR="00981213" w:rsidRPr="0011562F" w:rsidTr="004C15BA">
        <w:trPr>
          <w:trHeight w:val="314"/>
        </w:trPr>
        <w:tc>
          <w:tcPr>
            <w:tcW w:w="633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5656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ختراع</w:t>
            </w:r>
          </w:p>
        </w:tc>
        <w:tc>
          <w:tcPr>
            <w:tcW w:w="2255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حل ثبت</w:t>
            </w:r>
          </w:p>
        </w:tc>
        <w:tc>
          <w:tcPr>
            <w:tcW w:w="1799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ثبت</w:t>
            </w:r>
          </w:p>
        </w:tc>
      </w:tr>
      <w:tr w:rsidR="00981213" w:rsidRPr="0011562F" w:rsidTr="004C15BA">
        <w:trPr>
          <w:trHeight w:val="314"/>
        </w:trPr>
        <w:tc>
          <w:tcPr>
            <w:tcW w:w="633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656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55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9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981213" w:rsidRPr="0011562F" w:rsidTr="004C15BA">
        <w:trPr>
          <w:trHeight w:val="314"/>
        </w:trPr>
        <w:tc>
          <w:tcPr>
            <w:tcW w:w="633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656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55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9" w:type="dxa"/>
            <w:vAlign w:val="bottom"/>
          </w:tcPr>
          <w:p w:rsidR="00981213" w:rsidRPr="0011562F" w:rsidRDefault="00981213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Pr="00EB21DF" w:rsidRDefault="00EB21DF" w:rsidP="00EB21DF">
      <w:pPr>
        <w:bidi/>
        <w:spacing w:before="120"/>
        <w:ind w:left="-902"/>
        <w:jc w:val="both"/>
        <w:rPr>
          <w:rFonts w:cs="B Nazanin"/>
          <w:b/>
          <w:bCs/>
          <w:sz w:val="20"/>
          <w:szCs w:val="20"/>
          <w:rtl/>
          <w:lang w:bidi="fa-IR"/>
        </w:rPr>
      </w:pPr>
    </w:p>
    <w:p w:rsidR="00973B86" w:rsidRPr="0011562F" w:rsidRDefault="001B4E38" w:rsidP="00EB21DF">
      <w:pPr>
        <w:bidi/>
        <w:spacing w:before="120"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3- کتب (ترجمه یا تالیف)</w:t>
      </w:r>
    </w:p>
    <w:tbl>
      <w:tblPr>
        <w:bidiVisual/>
        <w:tblW w:w="10341" w:type="dxa"/>
        <w:tblInd w:w="-105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3"/>
        <w:gridCol w:w="567"/>
        <w:gridCol w:w="555"/>
        <w:gridCol w:w="3974"/>
        <w:gridCol w:w="1384"/>
        <w:gridCol w:w="2158"/>
        <w:gridCol w:w="1140"/>
      </w:tblGrid>
      <w:tr w:rsidR="000171C0" w:rsidRPr="0011562F" w:rsidTr="000171C0">
        <w:trPr>
          <w:trHeight w:val="314"/>
        </w:trPr>
        <w:tc>
          <w:tcPr>
            <w:tcW w:w="563" w:type="dxa"/>
            <w:vMerge w:val="restart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22" w:type="dxa"/>
            <w:gridSpan w:val="2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وع</w:t>
            </w:r>
          </w:p>
        </w:tc>
        <w:tc>
          <w:tcPr>
            <w:tcW w:w="3974" w:type="dxa"/>
            <w:vMerge w:val="restart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عنوان کتاب</w:t>
            </w:r>
          </w:p>
        </w:tc>
        <w:tc>
          <w:tcPr>
            <w:tcW w:w="1384" w:type="dxa"/>
            <w:vMerge w:val="restart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انتشار</w:t>
            </w:r>
          </w:p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تعداد صفحات</w:t>
            </w:r>
          </w:p>
        </w:tc>
        <w:tc>
          <w:tcPr>
            <w:tcW w:w="2158" w:type="dxa"/>
            <w:vMerge w:val="restart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نویسندگان به ترتیب ذکر شده روی جلد</w:t>
            </w:r>
          </w:p>
        </w:tc>
        <w:tc>
          <w:tcPr>
            <w:tcW w:w="1140" w:type="dxa"/>
            <w:vMerge w:val="restart"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امتیاز</w:t>
            </w:r>
          </w:p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(در این قسمت چیزی ننویسید)</w:t>
            </w:r>
          </w:p>
        </w:tc>
      </w:tr>
      <w:tr w:rsidR="000171C0" w:rsidRPr="0011562F" w:rsidTr="000171C0">
        <w:trPr>
          <w:cantSplit/>
          <w:trHeight w:val="683"/>
        </w:trPr>
        <w:tc>
          <w:tcPr>
            <w:tcW w:w="563" w:type="dxa"/>
            <w:vMerge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textDirection w:val="btLr"/>
            <w:vAlign w:val="center"/>
          </w:tcPr>
          <w:p w:rsidR="000171C0" w:rsidRPr="0011562F" w:rsidRDefault="000171C0" w:rsidP="00FA7CB9">
            <w:pPr>
              <w:bidi/>
              <w:ind w:left="113" w:right="113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تالیف</w:t>
            </w:r>
          </w:p>
        </w:tc>
        <w:tc>
          <w:tcPr>
            <w:tcW w:w="555" w:type="dxa"/>
            <w:textDirection w:val="btLr"/>
            <w:vAlign w:val="center"/>
          </w:tcPr>
          <w:p w:rsidR="000171C0" w:rsidRPr="0011562F" w:rsidRDefault="000171C0" w:rsidP="00FA7CB9">
            <w:pPr>
              <w:bidi/>
              <w:ind w:left="113" w:right="113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sz w:val="22"/>
                <w:szCs w:val="22"/>
                <w:rtl/>
                <w:lang w:bidi="fa-IR"/>
              </w:rPr>
              <w:t>ترجمه</w:t>
            </w:r>
          </w:p>
        </w:tc>
        <w:tc>
          <w:tcPr>
            <w:tcW w:w="3974" w:type="dxa"/>
            <w:vMerge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384" w:type="dxa"/>
            <w:vMerge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58" w:type="dxa"/>
            <w:vMerge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0" w:type="dxa"/>
            <w:vMerge/>
            <w:vAlign w:val="center"/>
          </w:tcPr>
          <w:p w:rsidR="000171C0" w:rsidRPr="0011562F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F93D95" w:rsidRPr="0011562F" w:rsidTr="000171C0">
        <w:trPr>
          <w:trHeight w:val="314"/>
        </w:trPr>
        <w:tc>
          <w:tcPr>
            <w:tcW w:w="563" w:type="dxa"/>
            <w:vMerge w:val="restart"/>
            <w:vAlign w:val="center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تب</w:t>
            </w:r>
          </w:p>
        </w:tc>
        <w:tc>
          <w:tcPr>
            <w:tcW w:w="567" w:type="dxa"/>
            <w:vAlign w:val="center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center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93D95" w:rsidRPr="0011562F" w:rsidTr="000171C0">
        <w:trPr>
          <w:trHeight w:val="314"/>
        </w:trPr>
        <w:tc>
          <w:tcPr>
            <w:tcW w:w="563" w:type="dxa"/>
            <w:vMerge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center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93D95" w:rsidRPr="0011562F" w:rsidTr="000171C0">
        <w:trPr>
          <w:trHeight w:val="314"/>
        </w:trPr>
        <w:tc>
          <w:tcPr>
            <w:tcW w:w="563" w:type="dxa"/>
            <w:vMerge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:rsidR="00F93D95" w:rsidRPr="0011562F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Default="00EB21DF" w:rsidP="00EB21DF">
      <w:pPr>
        <w:bidi/>
        <w:spacing w:before="120"/>
        <w:ind w:left="-902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:rsidR="00CC4BCD" w:rsidRPr="0011562F" w:rsidRDefault="00DE4F1F" w:rsidP="00EB21DF">
      <w:pPr>
        <w:bidi/>
        <w:spacing w:before="120"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sz w:val="26"/>
          <w:szCs w:val="26"/>
          <w:rtl/>
          <w:lang w:bidi="fa-IR"/>
        </w:rPr>
        <w:t>4</w:t>
      </w:r>
      <w:r w:rsidRPr="0011562F">
        <w:rPr>
          <w:rFonts w:cs="B Nazanin" w:hint="cs"/>
          <w:b/>
          <w:bCs/>
          <w:rtl/>
          <w:lang w:bidi="fa-IR"/>
        </w:rPr>
        <w:t xml:space="preserve">- </w:t>
      </w:r>
      <w:r w:rsidR="0057474F" w:rsidRPr="0011562F">
        <w:rPr>
          <w:rFonts w:cs="B Nazanin" w:hint="cs"/>
          <w:b/>
          <w:bCs/>
          <w:rtl/>
          <w:lang w:bidi="fa-IR"/>
        </w:rPr>
        <w:t>برگزیدگان جشنواره، مسابقات بین المللی، و المپیادهای معتبر:</w:t>
      </w:r>
    </w:p>
    <w:tbl>
      <w:tblPr>
        <w:bidiVisual/>
        <w:tblW w:w="5548" w:type="pct"/>
        <w:tblInd w:w="-10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7"/>
        <w:gridCol w:w="5327"/>
        <w:gridCol w:w="727"/>
        <w:gridCol w:w="2766"/>
        <w:gridCol w:w="1019"/>
      </w:tblGrid>
      <w:tr w:rsidR="00EB21DF" w:rsidRPr="0011562F" w:rsidTr="00EB21DF">
        <w:trPr>
          <w:cantSplit/>
          <w:trHeight w:val="422"/>
        </w:trPr>
        <w:tc>
          <w:tcPr>
            <w:tcW w:w="344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2521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مسابقه/المپیاد/جشنواره</w:t>
            </w:r>
          </w:p>
        </w:tc>
        <w:tc>
          <w:tcPr>
            <w:tcW w:w="344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</w:t>
            </w:r>
          </w:p>
        </w:tc>
        <w:tc>
          <w:tcPr>
            <w:tcW w:w="1309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هاد برگزار کننده</w:t>
            </w:r>
          </w:p>
        </w:tc>
        <w:tc>
          <w:tcPr>
            <w:tcW w:w="482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برگزاری</w:t>
            </w:r>
          </w:p>
        </w:tc>
      </w:tr>
      <w:tr w:rsidR="00EB21DF" w:rsidRPr="0011562F" w:rsidTr="00EB21DF">
        <w:trPr>
          <w:cantSplit/>
          <w:trHeight w:val="422"/>
        </w:trPr>
        <w:tc>
          <w:tcPr>
            <w:tcW w:w="344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521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4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9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2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EB21DF">
        <w:trPr>
          <w:cantSplit/>
          <w:trHeight w:val="422"/>
        </w:trPr>
        <w:tc>
          <w:tcPr>
            <w:tcW w:w="344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521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4" w:type="pct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9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2" w:type="pct"/>
            <w:vAlign w:val="center"/>
          </w:tcPr>
          <w:p w:rsidR="00EB21DF" w:rsidRPr="0011562F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DE4F1F" w:rsidRPr="0011562F" w:rsidRDefault="00DE4F1F" w:rsidP="00FA7CB9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pPr w:leftFromText="180" w:rightFromText="180" w:vertAnchor="text" w:horzAnchor="margin" w:tblpY="27"/>
        <w:bidiVisual/>
        <w:tblW w:w="27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9"/>
      </w:tblGrid>
      <w:tr w:rsidR="00146B5A" w:rsidRPr="0011562F" w:rsidTr="00EB21DF">
        <w:trPr>
          <w:cantSplit/>
          <w:trHeight w:val="348"/>
        </w:trPr>
        <w:tc>
          <w:tcPr>
            <w:tcW w:w="2769" w:type="dxa"/>
            <w:vAlign w:val="center"/>
          </w:tcPr>
          <w:p w:rsidR="00146B5A" w:rsidRPr="0011562F" w:rsidRDefault="00146B5A" w:rsidP="00EB21DF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2343E9" w:rsidRPr="0011562F" w:rsidRDefault="002343E9" w:rsidP="00FA7CB9">
      <w:pPr>
        <w:bidi/>
        <w:ind w:left="-81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11562F">
        <w:rPr>
          <w:rFonts w:cs="B Nazanin" w:hint="cs"/>
          <w:b/>
          <w:bCs/>
          <w:sz w:val="26"/>
          <w:szCs w:val="26"/>
          <w:rtl/>
          <w:lang w:bidi="fa-IR"/>
        </w:rPr>
        <w:t>نمره کل امتیاز پژوهشی داوطلب (لطفا در این قسمت چیزی نوشته نشود)</w:t>
      </w:r>
      <w:r w:rsidR="00146B5A" w:rsidRPr="0011562F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</w:p>
    <w:p w:rsidR="0031240A" w:rsidRPr="00EB21DF" w:rsidRDefault="0031240A" w:rsidP="00EB21DF">
      <w:pPr>
        <w:bidi/>
        <w:spacing w:line="360" w:lineRule="auto"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>د) برنامه پژوهشی در دوره دکتری</w:t>
      </w:r>
    </w:p>
    <w:p w:rsidR="00382EC0" w:rsidRPr="0011562F" w:rsidRDefault="00382EC0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 xml:space="preserve">1- موضوعات و اساتید مورد علاقه خود برای ادامه تحصیل در مقطع دکتری را </w:t>
      </w:r>
      <w:r w:rsidR="001D33BC" w:rsidRPr="0011562F">
        <w:rPr>
          <w:rFonts w:cs="B Nazanin" w:hint="cs"/>
          <w:b/>
          <w:bCs/>
          <w:rtl/>
          <w:lang w:bidi="fa-IR"/>
        </w:rPr>
        <w:t xml:space="preserve">به ازاء هر گرایش قبولی </w:t>
      </w:r>
      <w:r w:rsidRPr="0011562F">
        <w:rPr>
          <w:rFonts w:cs="B Nazanin" w:hint="cs"/>
          <w:b/>
          <w:bCs/>
          <w:rtl/>
          <w:lang w:bidi="fa-IR"/>
        </w:rPr>
        <w:t>به ترتیب اولویت بنویسید:</w:t>
      </w:r>
    </w:p>
    <w:tbl>
      <w:tblPr>
        <w:bidiVisual/>
        <w:tblW w:w="10080" w:type="dxa"/>
        <w:tblInd w:w="-10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3"/>
        <w:gridCol w:w="720"/>
        <w:gridCol w:w="998"/>
        <w:gridCol w:w="929"/>
        <w:gridCol w:w="1162"/>
        <w:gridCol w:w="4578"/>
      </w:tblGrid>
      <w:tr w:rsidR="008C122B" w:rsidRPr="0011562F" w:rsidTr="00EB21DF">
        <w:trPr>
          <w:cantSplit/>
          <w:trHeight w:val="753"/>
        </w:trPr>
        <w:tc>
          <w:tcPr>
            <w:tcW w:w="1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گرایش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ولویت</w:t>
            </w:r>
          </w:p>
        </w:tc>
        <w:tc>
          <w:tcPr>
            <w:tcW w:w="998" w:type="dxa"/>
            <w:tcBorders>
              <w:top w:val="single" w:sz="12" w:space="0" w:color="auto"/>
              <w:bottom w:val="single" w:sz="12" w:space="0" w:color="auto"/>
            </w:tcBorders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</w:t>
            </w:r>
          </w:p>
        </w:tc>
        <w:tc>
          <w:tcPr>
            <w:tcW w:w="9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C122B" w:rsidRPr="0011562F" w:rsidRDefault="008C122B" w:rsidP="000A6F4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حوزه تخصصی</w:t>
            </w: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وضوع تخصصی</w:t>
            </w:r>
          </w:p>
        </w:tc>
        <w:tc>
          <w:tcPr>
            <w:tcW w:w="457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روس گذارنده مرتبط با موضوع تخصصی</w:t>
            </w:r>
          </w:p>
        </w:tc>
      </w:tr>
      <w:tr w:rsidR="008C122B" w:rsidRPr="0011562F" w:rsidTr="00B52AFC">
        <w:trPr>
          <w:cantSplit/>
          <w:trHeight w:val="422"/>
        </w:trPr>
        <w:tc>
          <w:tcPr>
            <w:tcW w:w="1693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12" w:space="0" w:color="auto"/>
            </w:tcBorders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12" w:space="0" w:color="auto"/>
            </w:tcBorders>
            <w:vAlign w:val="center"/>
          </w:tcPr>
          <w:p w:rsidR="008C122B" w:rsidRPr="0011562F" w:rsidRDefault="008C122B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A07BC5" w:rsidRPr="0011562F" w:rsidRDefault="00A07BC5" w:rsidP="00A07BC5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8C122B" w:rsidRPr="0011562F" w:rsidTr="00B52A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vAlign w:val="center"/>
          </w:tcPr>
          <w:p w:rsidR="00EB71A9" w:rsidRPr="0011562F" w:rsidRDefault="00EB71A9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right w:val="single" w:sz="12" w:space="0" w:color="auto"/>
            </w:tcBorders>
            <w:vAlign w:val="center"/>
          </w:tcPr>
          <w:p w:rsidR="00A07BC5" w:rsidRPr="0011562F" w:rsidRDefault="00A07BC5" w:rsidP="00A07BC5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B52A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vAlign w:val="center"/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vAlign w:val="center"/>
          </w:tcPr>
          <w:p w:rsidR="00EB21DF" w:rsidRPr="0011562F" w:rsidRDefault="00EB21DF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right w:val="single" w:sz="12" w:space="0" w:color="auto"/>
            </w:tcBorders>
            <w:vAlign w:val="center"/>
          </w:tcPr>
          <w:p w:rsidR="00EB21DF" w:rsidRPr="0011562F" w:rsidRDefault="00EB21DF" w:rsidP="00A07BC5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8C122B" w:rsidRPr="0011562F" w:rsidTr="00870AF4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bottom w:val="single" w:sz="12" w:space="0" w:color="auto"/>
            </w:tcBorders>
          </w:tcPr>
          <w:p w:rsidR="008C122B" w:rsidRPr="0011562F" w:rsidRDefault="008C122B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bottom w:val="single" w:sz="12" w:space="0" w:color="auto"/>
            </w:tcBorders>
            <w:vAlign w:val="center"/>
          </w:tcPr>
          <w:p w:rsidR="00EB71A9" w:rsidRPr="0011562F" w:rsidRDefault="00EB71A9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bottom w:val="single" w:sz="12" w:space="0" w:color="auto"/>
            </w:tcBorders>
            <w:vAlign w:val="center"/>
          </w:tcPr>
          <w:p w:rsidR="008C122B" w:rsidRPr="0011562F" w:rsidRDefault="008C122B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472361" w:rsidRPr="0011562F" w:rsidRDefault="00472361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D33BC" w:rsidRPr="0011562F" w:rsidTr="0069099B">
        <w:trPr>
          <w:cantSplit/>
          <w:trHeight w:val="422"/>
        </w:trPr>
        <w:tc>
          <w:tcPr>
            <w:tcW w:w="1693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12" w:space="0" w:color="auto"/>
              <w:bottom w:val="single" w:sz="4" w:space="0" w:color="auto"/>
            </w:tcBorders>
          </w:tcPr>
          <w:p w:rsidR="001D33BC" w:rsidRPr="0011562F" w:rsidRDefault="001D33BC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D33BC" w:rsidRPr="0011562F" w:rsidRDefault="001D33BC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D33BC" w:rsidRPr="0011562F" w:rsidTr="0069099B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:rsidR="001D33BC" w:rsidRPr="0011562F" w:rsidRDefault="001D33BC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D33BC" w:rsidRPr="0011562F" w:rsidRDefault="001D33BC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69099B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:rsidR="00EB21DF" w:rsidRPr="0011562F" w:rsidRDefault="00EB21DF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B21DF" w:rsidRPr="0011562F" w:rsidRDefault="00EB21DF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D33BC" w:rsidRPr="0011562F" w:rsidTr="0069099B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12" w:space="0" w:color="auto"/>
            </w:tcBorders>
          </w:tcPr>
          <w:p w:rsidR="001D33BC" w:rsidRPr="0011562F" w:rsidRDefault="001D33BC" w:rsidP="00E7699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1D33BC" w:rsidRPr="0011562F" w:rsidRDefault="001D33BC" w:rsidP="00EB71A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1D33BC" w:rsidRPr="0011562F" w:rsidRDefault="001D33BC" w:rsidP="00D31C5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D33BC" w:rsidRPr="0011562F" w:rsidRDefault="001D33BC" w:rsidP="00472361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7D68FC">
        <w:trPr>
          <w:cantSplit/>
          <w:trHeight w:val="422"/>
        </w:trPr>
        <w:tc>
          <w:tcPr>
            <w:tcW w:w="1693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12" w:space="0" w:color="auto"/>
              <w:bottom w:val="single" w:sz="4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7D68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7D68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EB21DF" w:rsidRPr="0011562F" w:rsidTr="007D68FC">
        <w:trPr>
          <w:cantSplit/>
          <w:trHeight w:val="422"/>
        </w:trPr>
        <w:tc>
          <w:tcPr>
            <w:tcW w:w="1693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98" w:type="dxa"/>
            <w:tcBorders>
              <w:top w:val="single" w:sz="4" w:space="0" w:color="auto"/>
              <w:bottom w:val="single" w:sz="12" w:space="0" w:color="auto"/>
            </w:tcBorders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78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B21DF" w:rsidRPr="0011562F" w:rsidRDefault="00EB21DF" w:rsidP="007D68F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EB21DF" w:rsidRPr="0011562F" w:rsidRDefault="00EB21DF" w:rsidP="00EB21DF">
      <w:pPr>
        <w:bidi/>
        <w:ind w:left="-720"/>
        <w:jc w:val="both"/>
        <w:rPr>
          <w:rFonts w:cs="B Nazanin"/>
          <w:b/>
          <w:bCs/>
          <w:rtl/>
          <w:lang w:bidi="fa-IR"/>
        </w:rPr>
      </w:pPr>
    </w:p>
    <w:p w:rsidR="005F7448" w:rsidRPr="0011562F" w:rsidRDefault="005F7448" w:rsidP="00FA7CB9">
      <w:pPr>
        <w:bidi/>
        <w:ind w:left="-720"/>
        <w:jc w:val="both"/>
        <w:rPr>
          <w:rFonts w:cs="B Nazanin"/>
          <w:b/>
          <w:bCs/>
          <w:rtl/>
          <w:lang w:bidi="fa-IR"/>
        </w:rPr>
      </w:pPr>
    </w:p>
    <w:p w:rsidR="00210C88" w:rsidRPr="0011562F" w:rsidRDefault="00B01A89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2</w:t>
      </w:r>
      <w:r w:rsidR="00210C88" w:rsidRPr="0011562F">
        <w:rPr>
          <w:rFonts w:cs="B Nazanin" w:hint="cs"/>
          <w:b/>
          <w:bCs/>
          <w:rtl/>
          <w:lang w:bidi="fa-IR"/>
        </w:rPr>
        <w:t xml:space="preserve">- تعداد مقالات تعهد شده توسط متقاضی به عنوان محصولات نهایی </w:t>
      </w:r>
      <w:r w:rsidR="00242CEE" w:rsidRPr="0011562F">
        <w:rPr>
          <w:rFonts w:cs="B Nazanin" w:hint="cs"/>
          <w:b/>
          <w:bCs/>
          <w:rtl/>
          <w:lang w:bidi="fa-IR"/>
        </w:rPr>
        <w:t>رساله</w:t>
      </w:r>
      <w:r w:rsidR="00210C88" w:rsidRPr="0011562F">
        <w:rPr>
          <w:rFonts w:cs="B Nazanin" w:hint="cs"/>
          <w:b/>
          <w:bCs/>
          <w:rtl/>
          <w:lang w:bidi="fa-IR"/>
        </w:rPr>
        <w:t>:</w:t>
      </w:r>
    </w:p>
    <w:p w:rsidR="00210C88" w:rsidRPr="0011562F" w:rsidRDefault="00210C88" w:rsidP="00FA7CB9">
      <w:pPr>
        <w:bidi/>
        <w:ind w:left="-720"/>
        <w:jc w:val="both"/>
        <w:rPr>
          <w:rFonts w:cs="B Nazanin"/>
          <w:rtl/>
          <w:lang w:bidi="fa-IR"/>
        </w:rPr>
      </w:pPr>
      <w:r w:rsidRPr="0011562F">
        <w:rPr>
          <w:rFonts w:cs="B Nazanin" w:hint="cs"/>
          <w:rtl/>
          <w:lang w:bidi="fa-IR"/>
        </w:rPr>
        <w:t xml:space="preserve">کنفرانس بین المللی: </w:t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>علمی-پژوهشی</w:t>
      </w:r>
      <w:r w:rsidR="006E4E37" w:rsidRPr="0011562F">
        <w:rPr>
          <w:rFonts w:cs="B Nazanin" w:hint="cs"/>
          <w:rtl/>
          <w:lang w:bidi="fa-IR"/>
        </w:rPr>
        <w:t xml:space="preserve"> (وزارت علوم)</w:t>
      </w:r>
      <w:r w:rsidRPr="0011562F">
        <w:rPr>
          <w:rFonts w:cs="B Nazanin" w:hint="cs"/>
          <w:rtl/>
          <w:lang w:bidi="fa-IR"/>
        </w:rPr>
        <w:t>:</w:t>
      </w:r>
    </w:p>
    <w:p w:rsidR="005F7448" w:rsidRDefault="00210C88" w:rsidP="00992679">
      <w:pPr>
        <w:bidi/>
        <w:spacing w:after="120"/>
        <w:ind w:left="-720"/>
        <w:jc w:val="both"/>
        <w:rPr>
          <w:rFonts w:cs="B Nazanin"/>
          <w:lang w:bidi="fa-IR"/>
        </w:rPr>
      </w:pPr>
      <w:r w:rsidRPr="0011562F">
        <w:rPr>
          <w:rFonts w:cs="B Nazanin" w:hint="cs"/>
          <w:rtl/>
          <w:lang w:bidi="fa-IR"/>
        </w:rPr>
        <w:t xml:space="preserve">مقالات </w:t>
      </w:r>
      <w:r w:rsidRPr="0011562F">
        <w:rPr>
          <w:rFonts w:cs="B Nazanin"/>
          <w:lang w:bidi="fa-IR"/>
        </w:rPr>
        <w:t>ISI</w:t>
      </w:r>
      <w:r w:rsidRPr="0011562F">
        <w:rPr>
          <w:rFonts w:cs="B Nazanin" w:hint="cs"/>
          <w:rtl/>
          <w:lang w:bidi="fa-IR"/>
        </w:rPr>
        <w:t>:</w:t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</w:r>
      <w:r w:rsidRPr="0011562F">
        <w:rPr>
          <w:rFonts w:cs="B Nazanin" w:hint="cs"/>
          <w:rtl/>
          <w:lang w:bidi="fa-IR"/>
        </w:rPr>
        <w:tab/>
        <w:t xml:space="preserve"> مقالات </w:t>
      </w:r>
      <w:r w:rsidR="00242CEE" w:rsidRPr="0011562F">
        <w:rPr>
          <w:rFonts w:cs="B Nazanin"/>
          <w:lang w:bidi="fa-IR"/>
        </w:rPr>
        <w:t>ISI</w:t>
      </w:r>
      <w:r w:rsidR="006A006D" w:rsidRPr="0011562F">
        <w:rPr>
          <w:rFonts w:cs="B Nazanin"/>
          <w:lang w:bidi="fa-IR"/>
        </w:rPr>
        <w:t>(Expanded)</w:t>
      </w:r>
      <w:r w:rsidRPr="0011562F">
        <w:rPr>
          <w:rFonts w:cs="B Nazanin" w:hint="cs"/>
          <w:rtl/>
          <w:lang w:bidi="fa-IR"/>
        </w:rPr>
        <w:t xml:space="preserve">: </w:t>
      </w:r>
    </w:p>
    <w:p w:rsidR="00EB21DF" w:rsidRDefault="00EB21DF" w:rsidP="00EB21DF">
      <w:pPr>
        <w:bidi/>
        <w:spacing w:after="120"/>
        <w:ind w:left="-902"/>
        <w:jc w:val="both"/>
        <w:rPr>
          <w:rFonts w:cs="B Nazanin"/>
          <w:b/>
          <w:bCs/>
          <w:rtl/>
          <w:lang w:bidi="fa-IR"/>
        </w:rPr>
      </w:pPr>
    </w:p>
    <w:p w:rsidR="00992679" w:rsidRDefault="00EB21DF" w:rsidP="00EB21DF">
      <w:pPr>
        <w:bidi/>
        <w:spacing w:after="120"/>
        <w:ind w:left="-902"/>
        <w:jc w:val="both"/>
        <w:rPr>
          <w:rFonts w:cs="B Nazanin"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3- سوابق کار آموزشی</w:t>
      </w:r>
    </w:p>
    <w:tbl>
      <w:tblPr>
        <w:bidiVisual/>
        <w:tblW w:w="10198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7"/>
        <w:gridCol w:w="1644"/>
        <w:gridCol w:w="1442"/>
        <w:gridCol w:w="1571"/>
        <w:gridCol w:w="1823"/>
        <w:gridCol w:w="661"/>
      </w:tblGrid>
      <w:tr w:rsidR="00515580" w:rsidRPr="0011562F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زمینه های مشارکت با استاد</w:t>
            </w:r>
            <w:r w:rsidRPr="0011562F">
              <w:rPr>
                <w:rFonts w:cs="B Nazanin" w:hint="cs"/>
                <w:b/>
                <w:bCs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1644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 xml:space="preserve">دانشگاه/سازمان </w:t>
            </w:r>
          </w:p>
        </w:tc>
        <w:tc>
          <w:tcPr>
            <w:tcW w:w="0" w:type="auto"/>
            <w:vAlign w:val="center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دانشکده/بخش</w:t>
            </w:r>
          </w:p>
        </w:tc>
        <w:tc>
          <w:tcPr>
            <w:tcW w:w="1571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زمان صرف شده</w:t>
            </w:r>
          </w:p>
        </w:tc>
        <w:tc>
          <w:tcPr>
            <w:tcW w:w="1823" w:type="dxa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استاد/مدیر مربوطه</w:t>
            </w:r>
          </w:p>
        </w:tc>
        <w:tc>
          <w:tcPr>
            <w:tcW w:w="661" w:type="dxa"/>
          </w:tcPr>
          <w:p w:rsidR="00515580" w:rsidRPr="0011562F" w:rsidRDefault="00515580" w:rsidP="005F7448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اریخ</w:t>
            </w:r>
          </w:p>
        </w:tc>
      </w:tr>
      <w:tr w:rsidR="00515580" w:rsidRPr="0011562F" w:rsidTr="005F7448">
        <w:trPr>
          <w:trHeight w:val="83"/>
          <w:jc w:val="right"/>
        </w:trPr>
        <w:tc>
          <w:tcPr>
            <w:tcW w:w="3057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515580" w:rsidRPr="0011562F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5A1529" w:rsidRPr="0011562F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:rsidR="005A1529" w:rsidRPr="0011562F" w:rsidRDefault="005A1529" w:rsidP="005F7448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:rsidR="005A1529" w:rsidRPr="0011562F" w:rsidRDefault="005A1529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515580" w:rsidRPr="0011562F" w:rsidTr="005F7448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:rsidR="00515580" w:rsidRPr="0011562F" w:rsidRDefault="00515580" w:rsidP="005F7448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515580" w:rsidRDefault="00515580" w:rsidP="00FA7CB9">
      <w:pPr>
        <w:bidi/>
        <w:ind w:left="-90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11562F">
        <w:rPr>
          <w:rFonts w:cs="B Nazanin" w:hint="cs"/>
          <w:b/>
          <w:bCs/>
          <w:sz w:val="26"/>
          <w:szCs w:val="26"/>
          <w:vertAlign w:val="superscript"/>
          <w:rtl/>
          <w:lang w:bidi="fa-IR"/>
        </w:rPr>
        <w:t>*</w:t>
      </w:r>
      <w:r w:rsidRPr="0011562F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  <w:r w:rsidRPr="0011562F">
        <w:rPr>
          <w:rFonts w:cs="B Nazanin" w:hint="cs"/>
          <w:sz w:val="22"/>
          <w:szCs w:val="22"/>
          <w:rtl/>
          <w:lang w:bidi="fa-IR"/>
        </w:rPr>
        <w:t>زمینه های مشارکت با استاد شامل حل تمرین دروس، تهیه محتوا، همکاری اجرایی در آزمایشگاه ها و ... می باشد</w:t>
      </w:r>
      <w:r w:rsidRPr="0011562F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:rsidR="00210C88" w:rsidRPr="00EB21DF" w:rsidRDefault="00210C88" w:rsidP="00EB21DF">
      <w:pPr>
        <w:bidi/>
        <w:spacing w:line="360" w:lineRule="auto"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EB21DF">
        <w:rPr>
          <w:rFonts w:cs="B Nazanin" w:hint="cs"/>
          <w:b/>
          <w:bCs/>
          <w:sz w:val="28"/>
          <w:szCs w:val="28"/>
          <w:rtl/>
          <w:lang w:bidi="fa-IR"/>
        </w:rPr>
        <w:t>ه)سایر اطلاعات</w:t>
      </w:r>
    </w:p>
    <w:tbl>
      <w:tblPr>
        <w:tblpPr w:leftFromText="180" w:rightFromText="180" w:vertAnchor="text" w:horzAnchor="margin" w:tblpY="421"/>
        <w:bidiVisual/>
        <w:tblW w:w="102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5"/>
        <w:gridCol w:w="1097"/>
        <w:gridCol w:w="1125"/>
        <w:gridCol w:w="1019"/>
        <w:gridCol w:w="922"/>
        <w:gridCol w:w="914"/>
        <w:gridCol w:w="1914"/>
        <w:gridCol w:w="855"/>
      </w:tblGrid>
      <w:tr w:rsidR="00651DED" w:rsidRPr="0011562F" w:rsidTr="00651DED">
        <w:tc>
          <w:tcPr>
            <w:tcW w:w="236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محل كار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 xml:space="preserve">واحد سازماني </w:t>
            </w:r>
          </w:p>
        </w:tc>
        <w:tc>
          <w:tcPr>
            <w:tcW w:w="112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نوع مسئوليت</w:t>
            </w:r>
          </w:p>
        </w:tc>
        <w:tc>
          <w:tcPr>
            <w:tcW w:w="1019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شهرستان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اريخ شروع</w:t>
            </w:r>
          </w:p>
        </w:tc>
        <w:tc>
          <w:tcPr>
            <w:tcW w:w="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اريخ پايان</w:t>
            </w:r>
          </w:p>
        </w:tc>
        <w:tc>
          <w:tcPr>
            <w:tcW w:w="1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 xml:space="preserve">نشاني </w:t>
            </w:r>
          </w:p>
        </w:tc>
        <w:tc>
          <w:tcPr>
            <w:tcW w:w="85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1562F">
              <w:rPr>
                <w:rFonts w:cs="B Nazanin" w:hint="cs"/>
                <w:b/>
                <w:bCs/>
                <w:rtl/>
                <w:lang w:bidi="fa-IR"/>
              </w:rPr>
              <w:t>تلفن</w:t>
            </w:r>
          </w:p>
        </w:tc>
      </w:tr>
      <w:tr w:rsidR="00651DED" w:rsidRPr="0011562F" w:rsidTr="00651DED">
        <w:tc>
          <w:tcPr>
            <w:tcW w:w="236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651DED" w:rsidRPr="0011562F" w:rsidTr="00651DED">
        <w:tc>
          <w:tcPr>
            <w:tcW w:w="236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651DED" w:rsidRPr="0011562F" w:rsidTr="00651DED">
        <w:tc>
          <w:tcPr>
            <w:tcW w:w="236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651DED" w:rsidRPr="0011562F" w:rsidTr="00651DED">
        <w:tc>
          <w:tcPr>
            <w:tcW w:w="2365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</w:tcPr>
          <w:p w:rsidR="00651DED" w:rsidRPr="0011562F" w:rsidRDefault="00651DED" w:rsidP="00FA7CB9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983A1E" w:rsidRPr="0011562F" w:rsidRDefault="006E4E37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11562F">
        <w:rPr>
          <w:rFonts w:cs="B Nazanin" w:hint="cs"/>
          <w:b/>
          <w:bCs/>
          <w:rtl/>
          <w:lang w:bidi="fa-IR"/>
        </w:rPr>
        <w:t>1</w:t>
      </w:r>
      <w:r w:rsidR="00983A1E" w:rsidRPr="0011562F">
        <w:rPr>
          <w:rFonts w:cs="B Nazanin" w:hint="cs"/>
          <w:b/>
          <w:bCs/>
          <w:rtl/>
          <w:lang w:bidi="fa-IR"/>
        </w:rPr>
        <w:t>- سوابق اشتغال متقاضی</w:t>
      </w:r>
      <w:r w:rsidR="00983A1E" w:rsidRPr="0011562F">
        <w:rPr>
          <w:rFonts w:cs="B Nazanin"/>
          <w:b/>
          <w:bCs/>
          <w:lang w:bidi="fa-IR"/>
        </w:rPr>
        <w:tab/>
      </w:r>
      <w:r w:rsidR="00983A1E" w:rsidRPr="0011562F">
        <w:rPr>
          <w:rFonts w:cs="B Nazanin" w:hint="cs"/>
          <w:b/>
          <w:bCs/>
          <w:rtl/>
          <w:lang w:bidi="fa-IR"/>
        </w:rPr>
        <w:t xml:space="preserve"> </w:t>
      </w:r>
    </w:p>
    <w:p w:rsidR="00EB21DF" w:rsidRDefault="00EB21DF" w:rsidP="00EB21DF">
      <w:pPr>
        <w:bidi/>
        <w:ind w:left="-900"/>
        <w:jc w:val="both"/>
        <w:rPr>
          <w:rFonts w:cs="B Nazanin"/>
          <w:b/>
          <w:bCs/>
          <w:rtl/>
          <w:lang w:bidi="fa-IR"/>
        </w:rPr>
      </w:pPr>
    </w:p>
    <w:p w:rsidR="005A1529" w:rsidRPr="00EB21DF" w:rsidRDefault="005A1529" w:rsidP="00EB21DF">
      <w:pPr>
        <w:pStyle w:val="ListParagraph"/>
        <w:numPr>
          <w:ilvl w:val="0"/>
          <w:numId w:val="5"/>
        </w:numPr>
        <w:bidi/>
        <w:jc w:val="both"/>
        <w:rPr>
          <w:rFonts w:cs="B Nazanin"/>
          <w:b/>
          <w:bCs/>
          <w:rtl/>
          <w:lang w:bidi="fa-IR"/>
        </w:rPr>
      </w:pPr>
      <w:r w:rsidRPr="00EB21DF">
        <w:rPr>
          <w:rFonts w:cs="B Nazanin" w:hint="cs"/>
          <w:b/>
          <w:bCs/>
          <w:rtl/>
          <w:lang w:bidi="fa-IR"/>
        </w:rPr>
        <w:t>سایر</w:t>
      </w:r>
      <w:r w:rsidRPr="00EB21DF">
        <w:rPr>
          <w:rFonts w:cs="B Nazanin"/>
          <w:b/>
          <w:bCs/>
          <w:rtl/>
          <w:lang w:bidi="fa-IR"/>
        </w:rPr>
        <w:t xml:space="preserve"> و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 w:hint="eastAsia"/>
          <w:b/>
          <w:bCs/>
          <w:rtl/>
          <w:lang w:bidi="fa-IR"/>
        </w:rPr>
        <w:t>ژگ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 w:hint="eastAsia"/>
          <w:b/>
          <w:bCs/>
          <w:rtl/>
          <w:lang w:bidi="fa-IR"/>
        </w:rPr>
        <w:t>ها</w:t>
      </w:r>
      <w:r w:rsidRPr="00EB21DF">
        <w:rPr>
          <w:rFonts w:cs="B Nazanin" w:hint="cs"/>
          <w:b/>
          <w:bCs/>
          <w:rtl/>
          <w:lang w:bidi="fa-IR"/>
        </w:rPr>
        <w:t>یی</w:t>
      </w:r>
      <w:r w:rsidRPr="00EB21DF">
        <w:rPr>
          <w:rFonts w:cs="B Nazanin"/>
          <w:b/>
          <w:bCs/>
          <w:rtl/>
          <w:lang w:bidi="fa-IR"/>
        </w:rPr>
        <w:t xml:space="preserve"> (علم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/>
          <w:b/>
          <w:bCs/>
          <w:rtl/>
          <w:lang w:bidi="fa-IR"/>
        </w:rPr>
        <w:t>/ عموم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/>
          <w:b/>
          <w:bCs/>
          <w:rtl/>
          <w:lang w:bidi="fa-IR"/>
        </w:rPr>
        <w:t>/ اخلاق</w:t>
      </w:r>
      <w:r w:rsidRPr="00EB21DF">
        <w:rPr>
          <w:rFonts w:cs="B Nazanin" w:hint="cs"/>
          <w:b/>
          <w:bCs/>
          <w:rtl/>
          <w:lang w:bidi="fa-IR"/>
        </w:rPr>
        <w:t>ی</w:t>
      </w:r>
      <w:r w:rsidRPr="00EB21DF">
        <w:rPr>
          <w:rFonts w:cs="B Nazanin"/>
          <w:b/>
          <w:bCs/>
          <w:rtl/>
          <w:lang w:bidi="fa-IR"/>
        </w:rPr>
        <w:t xml:space="preserve">) </w:t>
      </w:r>
      <w:r w:rsidR="00870AF4" w:rsidRPr="00EB21DF">
        <w:rPr>
          <w:rFonts w:cs="B Nazanin" w:hint="cs"/>
          <w:b/>
          <w:bCs/>
          <w:rtl/>
          <w:lang w:bidi="fa-IR"/>
        </w:rPr>
        <w:t xml:space="preserve">که فکر میکنید </w:t>
      </w:r>
      <w:r w:rsidRPr="00EB21DF">
        <w:rPr>
          <w:rFonts w:cs="B Nazanin" w:hint="cs"/>
          <w:b/>
          <w:bCs/>
          <w:rtl/>
          <w:lang w:bidi="fa-IR"/>
        </w:rPr>
        <w:t>در انتخاب شما</w:t>
      </w:r>
      <w:r w:rsidR="00870AF4" w:rsidRPr="00EB21DF">
        <w:rPr>
          <w:rFonts w:cs="B Nazanin" w:hint="cs"/>
          <w:b/>
          <w:bCs/>
          <w:rtl/>
          <w:lang w:bidi="fa-IR"/>
        </w:rPr>
        <w:t xml:space="preserve"> می تواند موثر باشد را شرح دهید.</w:t>
      </w:r>
    </w:p>
    <w:p w:rsidR="00A22243" w:rsidRDefault="00A22243" w:rsidP="00A22243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EB21DF" w:rsidRDefault="00EB21DF" w:rsidP="00EB21DF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EB21DF" w:rsidRPr="0011562F" w:rsidRDefault="00EB21DF" w:rsidP="00EB21DF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A22243" w:rsidRDefault="00A22243" w:rsidP="00A22243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EB21DF" w:rsidRPr="0011562F" w:rsidRDefault="00EB21DF" w:rsidP="00EB21DF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31240A" w:rsidRDefault="00983A1E" w:rsidP="00B52AFC">
      <w:pPr>
        <w:bidi/>
        <w:ind w:left="-72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>نام و نام خانوادگی:</w:t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  <w:t>تاریخ:</w:t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11562F">
        <w:rPr>
          <w:rFonts w:cs="B Nazanin" w:hint="cs"/>
          <w:b/>
          <w:bCs/>
          <w:sz w:val="28"/>
          <w:szCs w:val="28"/>
          <w:rtl/>
          <w:lang w:bidi="fa-IR"/>
        </w:rPr>
        <w:tab/>
        <w:t>امضاء</w:t>
      </w:r>
      <w:r w:rsidR="00685B60" w:rsidRPr="0011562F">
        <w:rPr>
          <w:rFonts w:cs="B Nazanin" w:hint="cs"/>
          <w:b/>
          <w:bCs/>
          <w:sz w:val="26"/>
          <w:szCs w:val="26"/>
          <w:rtl/>
          <w:lang w:bidi="fa-IR"/>
        </w:rPr>
        <w:t>:</w:t>
      </w:r>
    </w:p>
    <w:sectPr w:rsidR="0031240A" w:rsidSect="00F6350B">
      <w:footerReference w:type="default" r:id="rId10"/>
      <w:pgSz w:w="12240" w:h="15840"/>
      <w:pgMar w:top="900" w:right="1800" w:bottom="1260" w:left="1134" w:header="708" w:footer="335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7AB2" w:rsidRDefault="00C67AB2" w:rsidP="00EB71A9">
      <w:r>
        <w:separator/>
      </w:r>
    </w:p>
  </w:endnote>
  <w:endnote w:type="continuationSeparator" w:id="0">
    <w:p w:rsidR="00C67AB2" w:rsidRDefault="00C67AB2" w:rsidP="00EB7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6FFAF70F-38F9-422A-9F22-28FD2AC44476}"/>
    <w:embedBold r:id="rId2" w:fontKey="{779906C9-09FF-4158-9090-DECB1D8DB50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5879CB3B-F0AF-4573-BA14-FB5BCAC8B0E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F87BD0E2-B6E0-48F5-87CD-9F229E3517F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E758FCD3-B4D0-46E2-B5B9-14EAEF6609EF}"/>
    <w:embedBold r:id="rId6" w:fontKey="{0C37A077-B2E0-4DE7-8BD8-52A376F32B38}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  <w:embedBold r:id="rId7" w:fontKey="{993684FC-3BF5-45A2-8DA3-FCBA57621D1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07E79583-EB2E-4881-A4A5-FE7DE7F0205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350B" w:rsidRPr="00F6350B" w:rsidRDefault="00C77540" w:rsidP="00F6350B">
    <w:pPr>
      <w:pStyle w:val="Footer"/>
      <w:tabs>
        <w:tab w:val="clear" w:pos="4680"/>
        <w:tab w:val="clear" w:pos="9360"/>
      </w:tabs>
      <w:bidi/>
      <w:jc w:val="center"/>
      <w:rPr>
        <w:rFonts w:cs="B Nazanin"/>
        <w:b/>
        <w:bCs/>
        <w:caps/>
        <w:noProof/>
        <w:color w:val="5B9BD5" w:themeColor="accent1"/>
      </w:rPr>
    </w:pPr>
    <w:r w:rsidRPr="00F6350B">
      <w:rPr>
        <w:rFonts w:cs="B Nazanin"/>
        <w:b/>
        <w:bCs/>
        <w:caps/>
        <w:color w:val="5B9BD5" w:themeColor="accent1"/>
      </w:rPr>
      <w:fldChar w:fldCharType="begin"/>
    </w:r>
    <w:r w:rsidR="00F6350B" w:rsidRPr="00F6350B">
      <w:rPr>
        <w:rFonts w:cs="B Nazanin"/>
        <w:b/>
        <w:bCs/>
        <w:caps/>
        <w:color w:val="5B9BD5" w:themeColor="accent1"/>
      </w:rPr>
      <w:instrText xml:space="preserve"> PAGE   \* MERGEFORMAT </w:instrText>
    </w:r>
    <w:r w:rsidRPr="00F6350B">
      <w:rPr>
        <w:rFonts w:cs="B Nazanin"/>
        <w:b/>
        <w:bCs/>
        <w:caps/>
        <w:color w:val="5B9BD5" w:themeColor="accent1"/>
      </w:rPr>
      <w:fldChar w:fldCharType="separate"/>
    </w:r>
    <w:r w:rsidR="000C2EC6">
      <w:rPr>
        <w:rFonts w:cs="B Nazanin"/>
        <w:b/>
        <w:bCs/>
        <w:caps/>
        <w:noProof/>
        <w:color w:val="5B9BD5" w:themeColor="accent1"/>
        <w:rtl/>
      </w:rPr>
      <w:t>1</w:t>
    </w:r>
    <w:r w:rsidRPr="00F6350B">
      <w:rPr>
        <w:rFonts w:cs="B Nazanin"/>
        <w:b/>
        <w:bCs/>
        <w:caps/>
        <w:noProof/>
        <w:color w:val="5B9BD5" w:themeColor="accent1"/>
      </w:rPr>
      <w:fldChar w:fldCharType="end"/>
    </w:r>
  </w:p>
  <w:p w:rsidR="00F6350B" w:rsidRDefault="00F635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7AB2" w:rsidRDefault="00C67AB2" w:rsidP="00EB71A9">
      <w:r>
        <w:separator/>
      </w:r>
    </w:p>
  </w:footnote>
  <w:footnote w:type="continuationSeparator" w:id="0">
    <w:p w:rsidR="00C67AB2" w:rsidRDefault="00C67AB2" w:rsidP="00EB7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3716C"/>
    <w:multiLevelType w:val="hybridMultilevel"/>
    <w:tmpl w:val="BDA8793A"/>
    <w:lvl w:ilvl="0" w:tplc="8EC0C764">
      <w:start w:val="8"/>
      <w:numFmt w:val="bullet"/>
      <w:lvlText w:val=""/>
      <w:lvlJc w:val="left"/>
      <w:pPr>
        <w:ind w:left="-990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-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</w:abstractNum>
  <w:abstractNum w:abstractNumId="1">
    <w:nsid w:val="06691B50"/>
    <w:multiLevelType w:val="hybridMultilevel"/>
    <w:tmpl w:val="156C3096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2">
    <w:nsid w:val="20B44022"/>
    <w:multiLevelType w:val="hybridMultilevel"/>
    <w:tmpl w:val="2D44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161ADA"/>
    <w:multiLevelType w:val="hybridMultilevel"/>
    <w:tmpl w:val="5CA8267A"/>
    <w:lvl w:ilvl="0" w:tplc="119AAFF8">
      <w:start w:val="3"/>
      <w:numFmt w:val="decimal"/>
      <w:lvlText w:val="%1-"/>
      <w:lvlJc w:val="left"/>
      <w:pPr>
        <w:ind w:left="-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4">
    <w:nsid w:val="3E6E4268"/>
    <w:multiLevelType w:val="hybridMultilevel"/>
    <w:tmpl w:val="774AF284"/>
    <w:lvl w:ilvl="0" w:tplc="1F86DC0C">
      <w:start w:val="1"/>
      <w:numFmt w:val="decimal"/>
      <w:lvlText w:val="%1-"/>
      <w:lvlJc w:val="left"/>
      <w:pPr>
        <w:ind w:left="-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70" w:hanging="360"/>
      </w:pPr>
    </w:lvl>
    <w:lvl w:ilvl="2" w:tplc="0409001B" w:tentative="1">
      <w:start w:val="1"/>
      <w:numFmt w:val="lowerRoman"/>
      <w:lvlText w:val="%3."/>
      <w:lvlJc w:val="right"/>
      <w:pPr>
        <w:ind w:left="450" w:hanging="180"/>
      </w:pPr>
    </w:lvl>
    <w:lvl w:ilvl="3" w:tplc="0409000F" w:tentative="1">
      <w:start w:val="1"/>
      <w:numFmt w:val="decimal"/>
      <w:lvlText w:val="%4."/>
      <w:lvlJc w:val="left"/>
      <w:pPr>
        <w:ind w:left="1170" w:hanging="360"/>
      </w:pPr>
    </w:lvl>
    <w:lvl w:ilvl="4" w:tplc="04090019" w:tentative="1">
      <w:start w:val="1"/>
      <w:numFmt w:val="lowerLetter"/>
      <w:lvlText w:val="%5."/>
      <w:lvlJc w:val="left"/>
      <w:pPr>
        <w:ind w:left="1890" w:hanging="360"/>
      </w:pPr>
    </w:lvl>
    <w:lvl w:ilvl="5" w:tplc="0409001B" w:tentative="1">
      <w:start w:val="1"/>
      <w:numFmt w:val="lowerRoman"/>
      <w:lvlText w:val="%6."/>
      <w:lvlJc w:val="right"/>
      <w:pPr>
        <w:ind w:left="2610" w:hanging="180"/>
      </w:pPr>
    </w:lvl>
    <w:lvl w:ilvl="6" w:tplc="0409000F" w:tentative="1">
      <w:start w:val="1"/>
      <w:numFmt w:val="decimal"/>
      <w:lvlText w:val="%7."/>
      <w:lvlJc w:val="left"/>
      <w:pPr>
        <w:ind w:left="3330" w:hanging="360"/>
      </w:pPr>
    </w:lvl>
    <w:lvl w:ilvl="7" w:tplc="04090019" w:tentative="1">
      <w:start w:val="1"/>
      <w:numFmt w:val="lowerLetter"/>
      <w:lvlText w:val="%8."/>
      <w:lvlJc w:val="left"/>
      <w:pPr>
        <w:ind w:left="4050" w:hanging="360"/>
      </w:pPr>
    </w:lvl>
    <w:lvl w:ilvl="8" w:tplc="0409001B" w:tentative="1">
      <w:start w:val="1"/>
      <w:numFmt w:val="lowerRoman"/>
      <w:lvlText w:val="%9."/>
      <w:lvlJc w:val="right"/>
      <w:pPr>
        <w:ind w:left="4770" w:hanging="180"/>
      </w:pPr>
    </w:lvl>
  </w:abstractNum>
  <w:abstractNum w:abstractNumId="5">
    <w:nsid w:val="48D43A60"/>
    <w:multiLevelType w:val="hybridMultilevel"/>
    <w:tmpl w:val="8444B418"/>
    <w:lvl w:ilvl="0" w:tplc="8C1486A2">
      <w:start w:val="2"/>
      <w:numFmt w:val="bullet"/>
      <w:lvlText w:val="-"/>
      <w:lvlJc w:val="left"/>
      <w:pPr>
        <w:ind w:left="-542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18" w:hanging="360"/>
      </w:pPr>
      <w:rPr>
        <w:rFonts w:ascii="Wingdings" w:hAnsi="Wingdings" w:hint="default"/>
      </w:rPr>
    </w:lvl>
  </w:abstractNum>
  <w:abstractNum w:abstractNumId="6">
    <w:nsid w:val="5CEA469A"/>
    <w:multiLevelType w:val="hybridMultilevel"/>
    <w:tmpl w:val="E3A84584"/>
    <w:lvl w:ilvl="0" w:tplc="B33692FA">
      <w:start w:val="1"/>
      <w:numFmt w:val="decimal"/>
      <w:lvlText w:val="%1-"/>
      <w:lvlJc w:val="left"/>
      <w:pPr>
        <w:ind w:left="-54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80" w:hanging="360"/>
      </w:pPr>
    </w:lvl>
    <w:lvl w:ilvl="2" w:tplc="041C001B" w:tentative="1">
      <w:start w:val="1"/>
      <w:numFmt w:val="lowerRoman"/>
      <w:lvlText w:val="%3."/>
      <w:lvlJc w:val="right"/>
      <w:pPr>
        <w:ind w:left="900" w:hanging="180"/>
      </w:pPr>
    </w:lvl>
    <w:lvl w:ilvl="3" w:tplc="041C000F" w:tentative="1">
      <w:start w:val="1"/>
      <w:numFmt w:val="decimal"/>
      <w:lvlText w:val="%4."/>
      <w:lvlJc w:val="left"/>
      <w:pPr>
        <w:ind w:left="1620" w:hanging="360"/>
      </w:pPr>
    </w:lvl>
    <w:lvl w:ilvl="4" w:tplc="041C0019" w:tentative="1">
      <w:start w:val="1"/>
      <w:numFmt w:val="lowerLetter"/>
      <w:lvlText w:val="%5."/>
      <w:lvlJc w:val="left"/>
      <w:pPr>
        <w:ind w:left="2340" w:hanging="360"/>
      </w:pPr>
    </w:lvl>
    <w:lvl w:ilvl="5" w:tplc="041C001B" w:tentative="1">
      <w:start w:val="1"/>
      <w:numFmt w:val="lowerRoman"/>
      <w:lvlText w:val="%6."/>
      <w:lvlJc w:val="right"/>
      <w:pPr>
        <w:ind w:left="3060" w:hanging="180"/>
      </w:pPr>
    </w:lvl>
    <w:lvl w:ilvl="6" w:tplc="041C000F" w:tentative="1">
      <w:start w:val="1"/>
      <w:numFmt w:val="decimal"/>
      <w:lvlText w:val="%7."/>
      <w:lvlJc w:val="left"/>
      <w:pPr>
        <w:ind w:left="3780" w:hanging="360"/>
      </w:pPr>
    </w:lvl>
    <w:lvl w:ilvl="7" w:tplc="041C0019" w:tentative="1">
      <w:start w:val="1"/>
      <w:numFmt w:val="lowerLetter"/>
      <w:lvlText w:val="%8."/>
      <w:lvlJc w:val="left"/>
      <w:pPr>
        <w:ind w:left="4500" w:hanging="360"/>
      </w:pPr>
    </w:lvl>
    <w:lvl w:ilvl="8" w:tplc="041C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7">
    <w:nsid w:val="70D62418"/>
    <w:multiLevelType w:val="hybridMultilevel"/>
    <w:tmpl w:val="B91CDF0C"/>
    <w:lvl w:ilvl="0" w:tplc="C71294D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zY1tTA1NzE2sDBV0lEKTi0uzszPAykwqgUApDXZYywAAAA="/>
  </w:docVars>
  <w:rsids>
    <w:rsidRoot w:val="009238C7"/>
    <w:rsid w:val="0000517C"/>
    <w:rsid w:val="00006293"/>
    <w:rsid w:val="000164E6"/>
    <w:rsid w:val="000171C0"/>
    <w:rsid w:val="00020DBC"/>
    <w:rsid w:val="00020E0F"/>
    <w:rsid w:val="0003648F"/>
    <w:rsid w:val="0007155A"/>
    <w:rsid w:val="0008609F"/>
    <w:rsid w:val="000906A9"/>
    <w:rsid w:val="000A60B5"/>
    <w:rsid w:val="000A6F41"/>
    <w:rsid w:val="000A7ADF"/>
    <w:rsid w:val="000C2EC6"/>
    <w:rsid w:val="000D0C2F"/>
    <w:rsid w:val="000D354D"/>
    <w:rsid w:val="000D567C"/>
    <w:rsid w:val="000E58EB"/>
    <w:rsid w:val="000F543E"/>
    <w:rsid w:val="00104868"/>
    <w:rsid w:val="00105E59"/>
    <w:rsid w:val="00113D71"/>
    <w:rsid w:val="0011562F"/>
    <w:rsid w:val="001309EE"/>
    <w:rsid w:val="00146B5A"/>
    <w:rsid w:val="00160724"/>
    <w:rsid w:val="00161BD5"/>
    <w:rsid w:val="001714B9"/>
    <w:rsid w:val="00177BC4"/>
    <w:rsid w:val="001815E2"/>
    <w:rsid w:val="001850AA"/>
    <w:rsid w:val="00190D62"/>
    <w:rsid w:val="00196258"/>
    <w:rsid w:val="00197410"/>
    <w:rsid w:val="001A594A"/>
    <w:rsid w:val="001B4E38"/>
    <w:rsid w:val="001D33BC"/>
    <w:rsid w:val="001D667E"/>
    <w:rsid w:val="001F1059"/>
    <w:rsid w:val="001F612C"/>
    <w:rsid w:val="00203D7E"/>
    <w:rsid w:val="00210B16"/>
    <w:rsid w:val="00210C88"/>
    <w:rsid w:val="00216524"/>
    <w:rsid w:val="00223124"/>
    <w:rsid w:val="002343E9"/>
    <w:rsid w:val="00242CEE"/>
    <w:rsid w:val="00257816"/>
    <w:rsid w:val="0026611D"/>
    <w:rsid w:val="00273328"/>
    <w:rsid w:val="002746C5"/>
    <w:rsid w:val="00280C19"/>
    <w:rsid w:val="002965D6"/>
    <w:rsid w:val="002B4B0E"/>
    <w:rsid w:val="002B7AFC"/>
    <w:rsid w:val="002E3BEB"/>
    <w:rsid w:val="0030103D"/>
    <w:rsid w:val="0031240A"/>
    <w:rsid w:val="003131CC"/>
    <w:rsid w:val="003145CD"/>
    <w:rsid w:val="00331D81"/>
    <w:rsid w:val="00382EC0"/>
    <w:rsid w:val="00386A75"/>
    <w:rsid w:val="003F5703"/>
    <w:rsid w:val="0042371D"/>
    <w:rsid w:val="00425488"/>
    <w:rsid w:val="004515CB"/>
    <w:rsid w:val="0046301B"/>
    <w:rsid w:val="00472361"/>
    <w:rsid w:val="00474107"/>
    <w:rsid w:val="00487513"/>
    <w:rsid w:val="004920B2"/>
    <w:rsid w:val="0049445C"/>
    <w:rsid w:val="004A7A9F"/>
    <w:rsid w:val="004C15BA"/>
    <w:rsid w:val="004D43BE"/>
    <w:rsid w:val="004F0A8E"/>
    <w:rsid w:val="00500801"/>
    <w:rsid w:val="005010F7"/>
    <w:rsid w:val="00514788"/>
    <w:rsid w:val="00515580"/>
    <w:rsid w:val="00571781"/>
    <w:rsid w:val="0057474F"/>
    <w:rsid w:val="005A1529"/>
    <w:rsid w:val="005A1F8B"/>
    <w:rsid w:val="005C0059"/>
    <w:rsid w:val="005D103D"/>
    <w:rsid w:val="005E6A66"/>
    <w:rsid w:val="005F7448"/>
    <w:rsid w:val="006100D0"/>
    <w:rsid w:val="00610738"/>
    <w:rsid w:val="00611ACF"/>
    <w:rsid w:val="00617CF8"/>
    <w:rsid w:val="00647B85"/>
    <w:rsid w:val="00651DED"/>
    <w:rsid w:val="00685B60"/>
    <w:rsid w:val="00686683"/>
    <w:rsid w:val="00693E48"/>
    <w:rsid w:val="006954E1"/>
    <w:rsid w:val="006A006D"/>
    <w:rsid w:val="006A69D6"/>
    <w:rsid w:val="006B4850"/>
    <w:rsid w:val="006E268C"/>
    <w:rsid w:val="006E3458"/>
    <w:rsid w:val="006E4E37"/>
    <w:rsid w:val="006F1FCA"/>
    <w:rsid w:val="0070509B"/>
    <w:rsid w:val="007262D6"/>
    <w:rsid w:val="0077124C"/>
    <w:rsid w:val="00782D0D"/>
    <w:rsid w:val="007A532F"/>
    <w:rsid w:val="007A65E0"/>
    <w:rsid w:val="007C7CAC"/>
    <w:rsid w:val="007D6509"/>
    <w:rsid w:val="007E4B12"/>
    <w:rsid w:val="008119A6"/>
    <w:rsid w:val="00830DC0"/>
    <w:rsid w:val="00852361"/>
    <w:rsid w:val="00870AF4"/>
    <w:rsid w:val="00877987"/>
    <w:rsid w:val="008949EA"/>
    <w:rsid w:val="008C122B"/>
    <w:rsid w:val="008C4477"/>
    <w:rsid w:val="008D11C8"/>
    <w:rsid w:val="008D729C"/>
    <w:rsid w:val="008F26C0"/>
    <w:rsid w:val="008F423F"/>
    <w:rsid w:val="008F5830"/>
    <w:rsid w:val="00900903"/>
    <w:rsid w:val="009109AC"/>
    <w:rsid w:val="009238C7"/>
    <w:rsid w:val="00950611"/>
    <w:rsid w:val="00953922"/>
    <w:rsid w:val="00973B86"/>
    <w:rsid w:val="0097511C"/>
    <w:rsid w:val="00981213"/>
    <w:rsid w:val="00983A1E"/>
    <w:rsid w:val="00985232"/>
    <w:rsid w:val="00990092"/>
    <w:rsid w:val="00992679"/>
    <w:rsid w:val="009A6BC0"/>
    <w:rsid w:val="009B2944"/>
    <w:rsid w:val="009B671E"/>
    <w:rsid w:val="009C6F58"/>
    <w:rsid w:val="009E61CB"/>
    <w:rsid w:val="009F55EA"/>
    <w:rsid w:val="00A05A71"/>
    <w:rsid w:val="00A07BC5"/>
    <w:rsid w:val="00A07FDC"/>
    <w:rsid w:val="00A22243"/>
    <w:rsid w:val="00A47BA2"/>
    <w:rsid w:val="00A66281"/>
    <w:rsid w:val="00A9484A"/>
    <w:rsid w:val="00A95ABA"/>
    <w:rsid w:val="00AA0E70"/>
    <w:rsid w:val="00AC1B78"/>
    <w:rsid w:val="00AD7EDA"/>
    <w:rsid w:val="00B00398"/>
    <w:rsid w:val="00B01A89"/>
    <w:rsid w:val="00B060F0"/>
    <w:rsid w:val="00B10915"/>
    <w:rsid w:val="00B1448D"/>
    <w:rsid w:val="00B24FE4"/>
    <w:rsid w:val="00B50640"/>
    <w:rsid w:val="00B52AFC"/>
    <w:rsid w:val="00B63C5C"/>
    <w:rsid w:val="00B66E8C"/>
    <w:rsid w:val="00B822B9"/>
    <w:rsid w:val="00B82756"/>
    <w:rsid w:val="00B963F5"/>
    <w:rsid w:val="00BA2DB3"/>
    <w:rsid w:val="00BE26A9"/>
    <w:rsid w:val="00C4231D"/>
    <w:rsid w:val="00C67AB2"/>
    <w:rsid w:val="00C738C6"/>
    <w:rsid w:val="00C77540"/>
    <w:rsid w:val="00C8103B"/>
    <w:rsid w:val="00CB1D73"/>
    <w:rsid w:val="00CB63EF"/>
    <w:rsid w:val="00CC4BCD"/>
    <w:rsid w:val="00D02549"/>
    <w:rsid w:val="00D0385A"/>
    <w:rsid w:val="00D40C1A"/>
    <w:rsid w:val="00D519F5"/>
    <w:rsid w:val="00D65683"/>
    <w:rsid w:val="00D71550"/>
    <w:rsid w:val="00D73203"/>
    <w:rsid w:val="00DA479C"/>
    <w:rsid w:val="00DA6839"/>
    <w:rsid w:val="00DB6DBF"/>
    <w:rsid w:val="00DC147F"/>
    <w:rsid w:val="00DE4F1F"/>
    <w:rsid w:val="00E252B4"/>
    <w:rsid w:val="00E2686B"/>
    <w:rsid w:val="00E600E9"/>
    <w:rsid w:val="00E76999"/>
    <w:rsid w:val="00E83522"/>
    <w:rsid w:val="00E87ED2"/>
    <w:rsid w:val="00E96028"/>
    <w:rsid w:val="00EA5D0D"/>
    <w:rsid w:val="00EB21DF"/>
    <w:rsid w:val="00EB24C6"/>
    <w:rsid w:val="00EB71A9"/>
    <w:rsid w:val="00EC2189"/>
    <w:rsid w:val="00EC4457"/>
    <w:rsid w:val="00ED776D"/>
    <w:rsid w:val="00EE3460"/>
    <w:rsid w:val="00F059E6"/>
    <w:rsid w:val="00F118B1"/>
    <w:rsid w:val="00F31DDC"/>
    <w:rsid w:val="00F53E08"/>
    <w:rsid w:val="00F6350B"/>
    <w:rsid w:val="00F72214"/>
    <w:rsid w:val="00F93D95"/>
    <w:rsid w:val="00FA7CB9"/>
    <w:rsid w:val="00FD215F"/>
    <w:rsid w:val="00FE2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footer" w:uiPriority="99"/>
    <w:lsdException w:name="caption" w:qFormat="1"/>
    <w:lsdException w:name="footnote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1059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238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3A1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C21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C2189"/>
    <w:rPr>
      <w:rFonts w:ascii="Segoe UI" w:hAnsi="Segoe UI" w:cs="Segoe UI"/>
      <w:sz w:val="18"/>
      <w:szCs w:val="18"/>
      <w:lang w:bidi="ar-SA"/>
    </w:rPr>
  </w:style>
  <w:style w:type="character" w:styleId="CommentReference">
    <w:name w:val="annotation reference"/>
    <w:basedOn w:val="DefaultParagraphFont"/>
    <w:rsid w:val="00AD7E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7E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7EDA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AD7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D7EDA"/>
    <w:rPr>
      <w:b/>
      <w:bCs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1A9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1A9"/>
    <w:rPr>
      <w:rFonts w:asciiTheme="minorHAnsi" w:eastAsiaTheme="minorHAnsi" w:hAnsiTheme="minorHAnsi" w:cstheme="minorBidi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B71A9"/>
    <w:rPr>
      <w:vertAlign w:val="superscript"/>
    </w:rPr>
  </w:style>
  <w:style w:type="paragraph" w:styleId="Header">
    <w:name w:val="header"/>
    <w:basedOn w:val="Normal"/>
    <w:link w:val="HeaderChar"/>
    <w:unhideWhenUsed/>
    <w:rsid w:val="00F63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350B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F63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50B"/>
    <w:rPr>
      <w:sz w:val="24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footer" w:uiPriority="99"/>
    <w:lsdException w:name="caption" w:qFormat="1"/>
    <w:lsdException w:name="footnote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1059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238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3A1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C21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C2189"/>
    <w:rPr>
      <w:rFonts w:ascii="Segoe UI" w:hAnsi="Segoe UI" w:cs="Segoe UI"/>
      <w:sz w:val="18"/>
      <w:szCs w:val="18"/>
      <w:lang w:bidi="ar-SA"/>
    </w:rPr>
  </w:style>
  <w:style w:type="character" w:styleId="CommentReference">
    <w:name w:val="annotation reference"/>
    <w:basedOn w:val="DefaultParagraphFont"/>
    <w:rsid w:val="00AD7E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7E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7EDA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AD7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D7EDA"/>
    <w:rPr>
      <w:b/>
      <w:bCs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1A9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1A9"/>
    <w:rPr>
      <w:rFonts w:asciiTheme="minorHAnsi" w:eastAsiaTheme="minorHAnsi" w:hAnsiTheme="minorHAnsi" w:cstheme="minorBidi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B71A9"/>
    <w:rPr>
      <w:vertAlign w:val="superscript"/>
    </w:rPr>
  </w:style>
  <w:style w:type="paragraph" w:styleId="Header">
    <w:name w:val="header"/>
    <w:basedOn w:val="Normal"/>
    <w:link w:val="HeaderChar"/>
    <w:unhideWhenUsed/>
    <w:rsid w:val="00F63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350B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F63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50B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47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79B07A-8768-4D74-BBE7-7F86CB39A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79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رم اطلاعات داوطلبان متقاضی پذیرش دوره دکتری 1391</vt:lpstr>
    </vt:vector>
  </TitlesOfParts>
  <Company>CIVIL</Company>
  <LinksUpToDate>false</LinksUpToDate>
  <CharactersWithSpaces>5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رم اطلاعات داوطلبان متقاضی پذیرش دوره دکتری 1391</dc:title>
  <dc:creator>mirzanezhad</dc:creator>
  <cp:lastModifiedBy>paitakht</cp:lastModifiedBy>
  <cp:revision>2</cp:revision>
  <cp:lastPrinted>2019-05-25T09:36:00Z</cp:lastPrinted>
  <dcterms:created xsi:type="dcterms:W3CDTF">2024-06-08T18:24:00Z</dcterms:created>
  <dcterms:modified xsi:type="dcterms:W3CDTF">2024-06-08T18:24:00Z</dcterms:modified>
</cp:coreProperties>
</file>